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61AB" w:rsidRPr="00190F8E" w:rsidRDefault="009561AB" w:rsidP="009561AB">
      <w:pPr>
        <w:jc w:val="center"/>
        <w:rPr>
          <w:rFonts w:ascii="Calibri" w:hAnsi="Calibri" w:cs="Times New Roman"/>
          <w:b/>
          <w:color w:val="000000"/>
          <w:sz w:val="28"/>
          <w:szCs w:val="28"/>
        </w:rPr>
      </w:pPr>
      <w:r w:rsidRPr="000A0562">
        <w:rPr>
          <w:rFonts w:ascii="Calibri" w:eastAsia="Times New Roman" w:hAnsi="Calibri" w:cs="Times New Roman"/>
          <w:b/>
          <w:color w:val="000000"/>
          <w:sz w:val="28"/>
          <w:szCs w:val="28"/>
        </w:rPr>
        <w:t>Plasmid</w:t>
      </w:r>
      <w:r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information</w:t>
      </w:r>
    </w:p>
    <w:tbl>
      <w:tblPr>
        <w:tblW w:w="9685" w:type="dxa"/>
        <w:tblInd w:w="93" w:type="dxa"/>
        <w:tblLook w:val="04A0" w:firstRow="1" w:lastRow="0" w:firstColumn="1" w:lastColumn="0" w:noHBand="0" w:noVBand="1"/>
      </w:tblPr>
      <w:tblGrid>
        <w:gridCol w:w="2355"/>
        <w:gridCol w:w="1260"/>
        <w:gridCol w:w="1080"/>
        <w:gridCol w:w="1350"/>
        <w:gridCol w:w="1170"/>
        <w:gridCol w:w="1440"/>
        <w:gridCol w:w="1030"/>
      </w:tblGrid>
      <w:tr w:rsidR="000A0562" w:rsidRPr="000A0562" w:rsidTr="001F738A">
        <w:trPr>
          <w:trHeight w:val="300"/>
        </w:trPr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0562" w:rsidRPr="000A0562" w:rsidRDefault="000A0562" w:rsidP="009561A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plasmid</w:t>
            </w:r>
          </w:p>
        </w:tc>
        <w:tc>
          <w:tcPr>
            <w:tcW w:w="12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A0562" w:rsidRPr="000A0562" w:rsidRDefault="000A0562" w:rsidP="009561A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enzyme I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0562" w:rsidRPr="000A0562" w:rsidRDefault="000A0562" w:rsidP="009561A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Bufffer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0562" w:rsidRPr="000A0562" w:rsidRDefault="000A0562" w:rsidP="009561A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enzyme II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0562" w:rsidRPr="000A0562" w:rsidRDefault="000A0562" w:rsidP="009561A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Bufffer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A0562" w:rsidRPr="000A0562" w:rsidRDefault="000A0562" w:rsidP="009561A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enzyme III</w:t>
            </w:r>
          </w:p>
        </w:tc>
        <w:tc>
          <w:tcPr>
            <w:tcW w:w="103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A0562" w:rsidRPr="000A0562" w:rsidRDefault="000A0562" w:rsidP="009561A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8"/>
                <w:szCs w:val="28"/>
              </w:rPr>
              <w:t>Bufffer</w:t>
            </w:r>
          </w:p>
        </w:tc>
      </w:tr>
      <w:tr w:rsidR="009561AB" w:rsidRPr="000A0562" w:rsidTr="001F738A">
        <w:trPr>
          <w:trHeight w:val="2843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AKT1-PT3EF1αH</w:t>
            </w:r>
          </w:p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AKT2-PT3EF1αH</w:t>
            </w:r>
          </w:p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β-cat-PT3EF1αH</w:t>
            </w:r>
          </w:p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β-cat-S45Y-1αH</w:t>
            </w:r>
          </w:p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-myc-PT3EF1αH</w:t>
            </w:r>
          </w:p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hMet-PT3EF1αH</w:t>
            </w:r>
          </w:p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Mmcl1-PT3EF1αH</w:t>
            </w:r>
          </w:p>
          <w:p w:rsidR="009561AB" w:rsidRPr="000A0562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NICD--PT3EF1α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BamH1-HF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V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3+BS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343A5" w:rsidRPr="000A0562" w:rsidTr="001F738A">
        <w:trPr>
          <w:trHeight w:val="80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A0562" w:rsidRDefault="000A0562" w:rsidP="004A1586">
            <w:pPr>
              <w:adjustRightInd w:val="0"/>
              <w:snapToGrid w:val="0"/>
              <w:spacing w:after="0" w:line="320" w:lineRule="exact"/>
              <w:rPr>
                <w:rFonts w:ascii="Calibri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sgAxin</w:t>
            </w:r>
          </w:p>
          <w:p w:rsidR="009561AB" w:rsidRPr="009561AB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hAnsi="Calibri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sg</w:t>
            </w: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PTE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SacI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1+BS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SphI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585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61AB" w:rsidRPr="009561AB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9561AB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AKT-shraptor</w:t>
            </w:r>
          </w:p>
          <w:p w:rsidR="009561AB" w:rsidRPr="009561AB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9561AB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dnTEAD2</w:t>
            </w:r>
            <w:r w:rsidR="00751398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-</w:t>
            </w:r>
            <w:r w:rsidR="00751398" w:rsidRPr="009561AB">
              <w:rPr>
                <w:rFonts w:ascii="Calibri" w:eastAsia="Times New Roman" w:hAnsi="Calibri" w:cs="Times New Roman"/>
                <w:b/>
                <w:color w:val="000000"/>
                <w:sz w:val="20"/>
                <w:szCs w:val="24"/>
              </w:rPr>
              <w:t>PT3EF5α</w:t>
            </w:r>
          </w:p>
          <w:p w:rsidR="009561AB" w:rsidRPr="009561AB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hAnsi="Calibri" w:cs="Times New Roman"/>
                <w:b/>
                <w:color w:val="000000"/>
                <w:sz w:val="20"/>
                <w:szCs w:val="24"/>
              </w:rPr>
            </w:pPr>
            <w:r w:rsidRPr="009561AB">
              <w:rPr>
                <w:rFonts w:ascii="Calibri" w:eastAsia="Times New Roman" w:hAnsi="Calibri" w:cs="Times New Roman"/>
                <w:b/>
                <w:color w:val="000000"/>
                <w:sz w:val="20"/>
                <w:szCs w:val="24"/>
              </w:rPr>
              <w:t>PIK3 E545K PT3EF5α</w:t>
            </w:r>
          </w:p>
          <w:p w:rsidR="009561AB" w:rsidRPr="009561AB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hAnsi="Calibri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BglII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I-HF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HindIII-HF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</w:tr>
      <w:tr w:rsidR="000343A5" w:rsidRPr="000A0562" w:rsidTr="001F738A">
        <w:trPr>
          <w:trHeight w:val="845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A0562" w:rsidRDefault="000A0562" w:rsidP="004A1586">
            <w:pPr>
              <w:adjustRightInd w:val="0"/>
              <w:snapToGrid w:val="0"/>
              <w:spacing w:after="0" w:line="320" w:lineRule="exact"/>
              <w:rPr>
                <w:rFonts w:ascii="Calibri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TAZS89A-</w:t>
            </w:r>
            <w:r w:rsidR="001F738A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PT3EF</w:t>
            </w: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5αH</w:t>
            </w:r>
          </w:p>
          <w:p w:rsidR="009561AB" w:rsidRPr="009561AB" w:rsidRDefault="009561AB" w:rsidP="004A1586">
            <w:pPr>
              <w:adjustRightInd w:val="0"/>
              <w:snapToGrid w:val="0"/>
              <w:spacing w:after="0" w:line="320" w:lineRule="exact"/>
              <w:rPr>
                <w:rFonts w:ascii="Calibri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AKT-shluc-</w:t>
            </w:r>
            <w:r w:rsidR="001F738A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 xml:space="preserve"> PT3EF</w:t>
            </w: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5α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BamH1-HF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I-HF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HindIII-HF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A0562" w:rsidRPr="000A0562" w:rsidRDefault="000A0562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</w:tr>
      <w:tr w:rsidR="009561AB" w:rsidRPr="000A0562" w:rsidTr="001F738A">
        <w:trPr>
          <w:trHeight w:val="62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PT3EF1α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BglII/NotI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3+BS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53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7F6E80" w:rsidP="007F6E80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 xml:space="preserve">PBS185 CMV </w:t>
            </w:r>
            <w:r w:rsidR="009561AB"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r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Xb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  <w:r w:rsidRPr="000A0562">
              <w:rPr>
                <w:rFonts w:ascii="Calibri" w:eastAsia="Times New Roman" w:hAnsi="Calibri" w:cs="Times New Roman"/>
                <w:color w:val="000000"/>
              </w:rPr>
              <w:t>+BS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V/PstI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  <w:r w:rsidRPr="000A0562">
              <w:rPr>
                <w:rFonts w:ascii="Calibri" w:eastAsia="Times New Roman" w:hAnsi="Calibri" w:cs="Times New Roman"/>
                <w:color w:val="000000"/>
              </w:rPr>
              <w:t>+BS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62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PBS-18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BamH1-HF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Xba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  <w:r w:rsidRPr="000A0562">
              <w:rPr>
                <w:rFonts w:ascii="Calibri" w:eastAsia="Times New Roman" w:hAnsi="Calibri" w:cs="Times New Roman"/>
                <w:color w:val="000000"/>
              </w:rPr>
              <w:t>+BS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62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Nras v12-cagg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I-HF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HindIII-HF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53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PT2</w:t>
            </w:r>
            <w:r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-</w:t>
            </w: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shP5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I-HF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KpnI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1+BS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53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PT3G</w:t>
            </w: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luc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I-HF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HindIII-HF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53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YAPS127A-</w:t>
            </w:r>
            <w:r w:rsidR="00E132AB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PT3EF</w:t>
            </w: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1αH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BamH1-HF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EcoRV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3+BS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561AB" w:rsidRPr="000A0562" w:rsidTr="001F738A">
        <w:trPr>
          <w:trHeight w:val="530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0A0562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SB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SacI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0A0562">
              <w:rPr>
                <w:rFonts w:ascii="Calibri" w:eastAsia="Times New Roman" w:hAnsi="Calibri" w:cs="Times New Roman"/>
                <w:color w:val="000000"/>
              </w:rPr>
              <w:t>1+BS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61AB" w:rsidRPr="000A0562" w:rsidRDefault="009561AB" w:rsidP="004A1586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0636F0" w:rsidRDefault="000636F0" w:rsidP="002F0F9B">
      <w:pPr>
        <w:rPr>
          <w:rFonts w:ascii="Arial" w:hAnsi="Arial" w:cs="Arial"/>
        </w:rPr>
      </w:pPr>
    </w:p>
    <w:p w:rsidR="008F3CC6" w:rsidRDefault="00463A9E" w:rsidP="002F0F9B">
      <w:pPr>
        <w:rPr>
          <w:rFonts w:ascii="Arial" w:eastAsia="Times New Roman" w:hAnsi="Arial" w:cs="Arial"/>
          <w:color w:val="000080"/>
        </w:rPr>
      </w:pPr>
      <w:r>
        <w:rPr>
          <w:rFonts w:ascii="Arial" w:hAnsi="Arial" w:cs="Arial"/>
        </w:rPr>
        <w:t xml:space="preserve">Note:  </w:t>
      </w:r>
      <w:r w:rsidR="004E1FDE" w:rsidRPr="00463A9E">
        <w:rPr>
          <w:rFonts w:ascii="Arial" w:hAnsi="Arial" w:cs="Arial"/>
        </w:rPr>
        <w:t xml:space="preserve">All these plasmids are selected by </w:t>
      </w:r>
      <w:r w:rsidR="00425555">
        <w:rPr>
          <w:rFonts w:ascii="Arial" w:hAnsi="Arial" w:cs="Arial"/>
        </w:rPr>
        <w:t>A</w:t>
      </w:r>
      <w:r w:rsidR="004E1FDE" w:rsidRPr="00463A9E">
        <w:rPr>
          <w:rFonts w:ascii="Arial" w:hAnsi="Arial" w:cs="Arial"/>
        </w:rPr>
        <w:t>mpicillin</w:t>
      </w:r>
      <w:r w:rsidR="002F0F9B" w:rsidRPr="00463A9E">
        <w:rPr>
          <w:rFonts w:ascii="Arial" w:hAnsi="Arial" w:cs="Arial"/>
          <w:b/>
        </w:rPr>
        <w:t>;</w:t>
      </w:r>
      <w:r w:rsidR="004E1FDE" w:rsidRPr="00463A9E">
        <w:rPr>
          <w:rFonts w:ascii="Arial" w:hAnsi="Arial" w:cs="Arial"/>
          <w:b/>
        </w:rPr>
        <w:t xml:space="preserve"> </w:t>
      </w:r>
      <w:r w:rsidR="004E1FDE" w:rsidRPr="00463A9E">
        <w:rPr>
          <w:rFonts w:ascii="Arial" w:eastAsia="Times New Roman" w:hAnsi="Arial" w:cs="Arial"/>
        </w:rPr>
        <w:t xml:space="preserve">Growth </w:t>
      </w:r>
      <w:r w:rsidR="00812F20">
        <w:rPr>
          <w:rFonts w:ascii="Arial" w:eastAsia="Times New Roman" w:hAnsi="Arial" w:cs="Arial"/>
        </w:rPr>
        <w:t>t</w:t>
      </w:r>
      <w:r w:rsidR="004E1FDE" w:rsidRPr="00463A9E">
        <w:rPr>
          <w:rFonts w:ascii="Arial" w:eastAsia="Times New Roman" w:hAnsi="Arial" w:cs="Arial"/>
        </w:rPr>
        <w:t>emperature is</w:t>
      </w:r>
      <w:r w:rsidR="002F0F9B" w:rsidRPr="00463A9E">
        <w:rPr>
          <w:rFonts w:ascii="Arial" w:eastAsia="Times New Roman" w:hAnsi="Arial" w:cs="Arial"/>
        </w:rPr>
        <w:t xml:space="preserve"> 37°C</w:t>
      </w:r>
      <w:r w:rsidR="004E1FDE" w:rsidRPr="00463A9E">
        <w:rPr>
          <w:rFonts w:ascii="Arial" w:eastAsia="Times New Roman" w:hAnsi="Arial" w:cs="Arial"/>
        </w:rPr>
        <w:t xml:space="preserve"> and </w:t>
      </w:r>
      <w:r w:rsidR="002F0F9B" w:rsidRPr="00463A9E">
        <w:rPr>
          <w:rFonts w:ascii="Arial" w:eastAsia="Times New Roman" w:hAnsi="Arial" w:cs="Arial"/>
        </w:rPr>
        <w:t>Growth</w:t>
      </w:r>
      <w:r w:rsidR="004E1FDE" w:rsidRPr="00463A9E">
        <w:rPr>
          <w:rFonts w:ascii="Arial" w:eastAsia="Times New Roman" w:hAnsi="Arial" w:cs="Arial"/>
        </w:rPr>
        <w:t xml:space="preserve"> </w:t>
      </w:r>
      <w:r w:rsidR="002F0F9B" w:rsidRPr="00463A9E">
        <w:rPr>
          <w:rFonts w:ascii="Arial" w:eastAsia="Times New Roman" w:hAnsi="Arial" w:cs="Arial"/>
        </w:rPr>
        <w:t xml:space="preserve"> </w:t>
      </w:r>
      <w:r w:rsidR="00812F20">
        <w:rPr>
          <w:rFonts w:ascii="Arial" w:eastAsia="Times New Roman" w:hAnsi="Arial" w:cs="Arial"/>
        </w:rPr>
        <w:t>s</w:t>
      </w:r>
      <w:r w:rsidR="002F0F9B" w:rsidRPr="00463A9E">
        <w:rPr>
          <w:rFonts w:ascii="Arial" w:eastAsia="Times New Roman" w:hAnsi="Arial" w:cs="Arial"/>
        </w:rPr>
        <w:t>train</w:t>
      </w:r>
      <w:r w:rsidR="004E1FDE" w:rsidRPr="00463A9E">
        <w:rPr>
          <w:rFonts w:ascii="Arial" w:eastAsia="Times New Roman" w:hAnsi="Arial" w:cs="Arial"/>
        </w:rPr>
        <w:t xml:space="preserve"> is </w:t>
      </w:r>
      <w:r w:rsidR="002F0F9B" w:rsidRPr="00463A9E">
        <w:rPr>
          <w:rFonts w:ascii="Arial" w:eastAsia="Times New Roman" w:hAnsi="Arial" w:cs="Arial"/>
        </w:rPr>
        <w:t>top10</w:t>
      </w:r>
      <w:r w:rsidR="004E1FDE" w:rsidRPr="000636F0">
        <w:rPr>
          <w:rFonts w:ascii="Arial" w:eastAsia="Times New Roman" w:hAnsi="Arial" w:cs="Arial"/>
          <w:color w:val="000080"/>
        </w:rPr>
        <w:t>.</w:t>
      </w:r>
      <w:r w:rsidR="002F0F9B" w:rsidRPr="000636F0">
        <w:rPr>
          <w:rFonts w:ascii="Arial" w:eastAsia="Times New Roman" w:hAnsi="Arial" w:cs="Arial"/>
          <w:color w:val="000080"/>
        </w:rPr>
        <w:t xml:space="preserve"> </w:t>
      </w:r>
      <w:r w:rsidR="007217E8">
        <w:rPr>
          <w:rFonts w:ascii="Arial" w:eastAsia="Times New Roman" w:hAnsi="Arial" w:cs="Arial"/>
          <w:color w:val="000080"/>
        </w:rPr>
        <w:t xml:space="preserve">The ladder is </w:t>
      </w:r>
      <w:hyperlink r:id="rId8" w:tgtFrame="_blank" w:history="1">
        <w:r w:rsidR="007217E8">
          <w:rPr>
            <w:rStyle w:val="Hyperlink"/>
            <w:rFonts w:ascii="Calibri" w:hAnsi="Calibri"/>
            <w:shd w:val="clear" w:color="auto" w:fill="FFFFFF"/>
          </w:rPr>
          <w:t>https://www.thermofisher.com/order/catalog/product/10787026</w:t>
        </w:r>
      </w:hyperlink>
      <w:r w:rsidR="007217E8">
        <w:t>.</w:t>
      </w:r>
      <w:bookmarkStart w:id="0" w:name="_GoBack"/>
      <w:bookmarkEnd w:id="0"/>
    </w:p>
    <w:p w:rsidR="007217E8" w:rsidRPr="000636F0" w:rsidRDefault="007217E8" w:rsidP="002F0F9B">
      <w:pPr>
        <w:rPr>
          <w:rFonts w:ascii="Arial" w:hAnsi="Arial" w:cs="Arial"/>
        </w:rPr>
      </w:pPr>
    </w:p>
    <w:p w:rsidR="00325A53" w:rsidRDefault="00AD58E6" w:rsidP="00AD58E6">
      <w:r>
        <w:rPr>
          <w:rFonts w:ascii="Calibri" w:eastAsia="Times New Roman" w:hAnsi="Calibri" w:cs="Times New Roman"/>
          <w:b/>
          <w:color w:val="000000"/>
          <w:sz w:val="24"/>
          <w:szCs w:val="24"/>
        </w:rPr>
        <w:lastRenderedPageBreak/>
        <w:t xml:space="preserve">1. </w:t>
      </w:r>
      <w:r w:rsidR="00313303" w:rsidRPr="00AD58E6">
        <w:rPr>
          <w:rFonts w:ascii="Calibri" w:eastAsia="Times New Roman" w:hAnsi="Calibri" w:cs="Times New Roman"/>
          <w:b/>
          <w:color w:val="000000"/>
          <w:sz w:val="24"/>
          <w:szCs w:val="24"/>
        </w:rPr>
        <w:t>AKT1-PT3EF1αH</w:t>
      </w:r>
      <w:r w:rsidR="00325A53" w:rsidRPr="00AD58E6">
        <w:rPr>
          <w:rFonts w:ascii="Calibri" w:eastAsia="Times New Roman" w:hAnsi="Calibri" w:cs="Times New Roman"/>
          <w:b/>
          <w:color w:val="000000"/>
          <w:sz w:val="24"/>
          <w:szCs w:val="24"/>
        </w:rPr>
        <w:t xml:space="preserve"> (</w:t>
      </w:r>
      <w:hyperlink r:id="rId9" w:history="1">
        <w:r w:rsidR="00325A53" w:rsidRPr="00CA57E3">
          <w:rPr>
            <w:rStyle w:val="Hyperlink"/>
          </w:rPr>
          <w:t>https://www.addgene.org/31790/</w:t>
        </w:r>
      </w:hyperlink>
      <w:r w:rsidR="00325A53">
        <w:t>)</w:t>
      </w:r>
    </w:p>
    <w:p w:rsidR="0051272E" w:rsidRDefault="00190F8E">
      <w:pPr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 w:rsidR="0051272E">
        <w:rPr>
          <w:rFonts w:hint="eastAsia"/>
          <w:color w:val="000000" w:themeColor="text1"/>
        </w:rPr>
        <w:t xml:space="preserve">:  </w:t>
      </w:r>
      <w:bookmarkStart w:id="1" w:name="OLE_LINK5"/>
      <w:bookmarkStart w:id="2" w:name="OLE_LINK6"/>
      <w:r w:rsidR="0051272E" w:rsidRPr="000A0562">
        <w:rPr>
          <w:rFonts w:ascii="Calibri" w:eastAsia="Times New Roman" w:hAnsi="Calibri" w:cs="Times New Roman"/>
          <w:color w:val="000000"/>
        </w:rPr>
        <w:t>BamH1</w:t>
      </w:r>
      <w:r w:rsidR="0051272E">
        <w:rPr>
          <w:rFonts w:ascii="Calibri" w:hAnsi="Calibri" w:cs="Times New Roman" w:hint="eastAsia"/>
          <w:color w:val="000000"/>
        </w:rPr>
        <w:t xml:space="preserve">; </w:t>
      </w:r>
      <w:r>
        <w:rPr>
          <w:rFonts w:ascii="Calibri" w:hAnsi="Calibri" w:cs="Times New Roman" w:hint="eastAsia"/>
          <w:color w:val="000000"/>
        </w:rPr>
        <w:t xml:space="preserve"> </w:t>
      </w:r>
      <w:r w:rsidR="0051272E" w:rsidRPr="000A0562">
        <w:rPr>
          <w:rFonts w:ascii="Calibri" w:eastAsia="Times New Roman" w:hAnsi="Calibri" w:cs="Times New Roman"/>
          <w:color w:val="000000"/>
        </w:rPr>
        <w:t>EcoRV</w:t>
      </w:r>
    </w:p>
    <w:bookmarkEnd w:id="1"/>
    <w:bookmarkEnd w:id="2"/>
    <w:p w:rsidR="0051272E" w:rsidRDefault="00190F8E">
      <w:pPr>
        <w:rPr>
          <w:rFonts w:ascii="Calibri" w:hAnsi="Calibri" w:cs="Times New Roman"/>
          <w:b/>
          <w:color w:val="000000"/>
          <w:sz w:val="28"/>
          <w:szCs w:val="28"/>
        </w:rPr>
      </w:pPr>
      <w:r>
        <w:rPr>
          <w:rFonts w:ascii="Calibri" w:hAnsi="Calibri" w:cs="Times New Roman" w:hint="eastAsia"/>
          <w:b/>
          <w:noProof/>
          <w:color w:val="000000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5046A44F" wp14:editId="411A4D3B">
                <wp:simplePos x="0" y="0"/>
                <wp:positionH relativeFrom="column">
                  <wp:posOffset>472440</wp:posOffset>
                </wp:positionH>
                <wp:positionV relativeFrom="paragraph">
                  <wp:posOffset>364490</wp:posOffset>
                </wp:positionV>
                <wp:extent cx="4307575" cy="1379220"/>
                <wp:effectExtent l="0" t="0" r="17145" b="0"/>
                <wp:wrapNone/>
                <wp:docPr id="1" name="组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07575" cy="1379220"/>
                          <a:chOff x="4860" y="6504"/>
                          <a:chExt cx="2807" cy="2172"/>
                        </a:xfrm>
                      </wpg:grpSpPr>
                      <wps:wsp>
                        <wps:cNvPr id="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5022" y="6504"/>
                            <a:ext cx="1508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90F8E" w:rsidRPr="00B543B1" w:rsidRDefault="00190F8E" w:rsidP="00946A9C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B543B1">
                                <w:rPr>
                                  <w:sz w:val="32"/>
                                  <w:szCs w:val="32"/>
                                </w:rPr>
                                <w:t xml:space="preserve">1   </w:t>
                              </w:r>
                              <w:r w:rsidR="002A5215">
                                <w:rPr>
                                  <w:sz w:val="32"/>
                                  <w:szCs w:val="32"/>
                                </w:rPr>
                                <w:t xml:space="preserve">       </w:t>
                              </w:r>
                              <w:r w:rsidRPr="00B543B1">
                                <w:rPr>
                                  <w:sz w:val="32"/>
                                  <w:szCs w:val="32"/>
                                </w:rPr>
                                <w:t xml:space="preserve">2 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B543B1">
                                <w:rPr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2A5215">
                                <w:rPr>
                                  <w:sz w:val="32"/>
                                  <w:szCs w:val="32"/>
                                </w:rPr>
                                <w:t xml:space="preserve">     </w:t>
                              </w:r>
                              <w:r w:rsidRPr="00B543B1">
                                <w:rPr>
                                  <w:sz w:val="32"/>
                                  <w:szCs w:val="32"/>
                                </w:rPr>
                                <w:t xml:space="preserve">3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6287" y="6816"/>
                            <a:ext cx="1380" cy="16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90F8E" w:rsidRPr="00375E23" w:rsidRDefault="00190F8E" w:rsidP="00946A9C">
                              <w:pPr>
                                <w:spacing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375E23">
                                <w:rPr>
                                  <w:sz w:val="28"/>
                                  <w:szCs w:val="28"/>
                                </w:rPr>
                                <w:t>1  uncut</w:t>
                              </w:r>
                            </w:p>
                            <w:p w:rsidR="00190F8E" w:rsidRPr="00375E23" w:rsidRDefault="00190F8E" w:rsidP="00946A9C">
                              <w:pPr>
                                <w:spacing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375E23">
                                <w:rPr>
                                  <w:sz w:val="28"/>
                                  <w:szCs w:val="28"/>
                                </w:rPr>
                                <w:t>2  BamHI</w:t>
                              </w:r>
                            </w:p>
                            <w:p w:rsidR="00190F8E" w:rsidRPr="00375E23" w:rsidRDefault="00190F8E" w:rsidP="00946A9C">
                              <w:pPr>
                                <w:spacing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375E23">
                                <w:rPr>
                                  <w:sz w:val="28"/>
                                  <w:szCs w:val="28"/>
                                </w:rPr>
                                <w:t xml:space="preserve">3  EcoRV 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" descr="Untitled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7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60" y="6876"/>
                            <a:ext cx="1338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46A44F" id="组合 1" o:spid="_x0000_s1026" style="position:absolute;margin-left:37.2pt;margin-top:28.7pt;width:339.2pt;height:108.6pt;z-index:251649536" coordorigin="4860,6504" coordsize="2807,217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5022;top:6504;width:1508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<v:textbox inset="0,0,0,0">
                    <w:txbxContent>
                      <w:p w:rsidR="00190F8E" w:rsidRPr="00B543B1" w:rsidRDefault="00190F8E" w:rsidP="00946A9C">
                        <w:pPr>
                          <w:rPr>
                            <w:sz w:val="32"/>
                            <w:szCs w:val="32"/>
                          </w:rPr>
                        </w:pPr>
                        <w:r w:rsidRPr="00B543B1">
                          <w:rPr>
                            <w:sz w:val="32"/>
                            <w:szCs w:val="32"/>
                          </w:rPr>
                          <w:t xml:space="preserve">1   </w:t>
                        </w:r>
                        <w:r w:rsidR="002A5215">
                          <w:rPr>
                            <w:sz w:val="32"/>
                            <w:szCs w:val="32"/>
                          </w:rPr>
                          <w:t xml:space="preserve">       </w:t>
                        </w:r>
                        <w:r w:rsidRPr="00B543B1">
                          <w:rPr>
                            <w:sz w:val="32"/>
                            <w:szCs w:val="32"/>
                          </w:rPr>
                          <w:t xml:space="preserve">2 </w:t>
                        </w:r>
                        <w:r>
                          <w:rPr>
                            <w:sz w:val="32"/>
                            <w:szCs w:val="32"/>
                          </w:rPr>
                          <w:t xml:space="preserve"> </w:t>
                        </w:r>
                        <w:r w:rsidRPr="00B543B1">
                          <w:rPr>
                            <w:sz w:val="32"/>
                            <w:szCs w:val="32"/>
                          </w:rPr>
                          <w:t xml:space="preserve"> </w:t>
                        </w:r>
                        <w:r w:rsidR="002A5215">
                          <w:rPr>
                            <w:sz w:val="32"/>
                            <w:szCs w:val="32"/>
                          </w:rPr>
                          <w:t xml:space="preserve">     </w:t>
                        </w:r>
                        <w:r w:rsidRPr="00B543B1">
                          <w:rPr>
                            <w:sz w:val="32"/>
                            <w:szCs w:val="32"/>
                          </w:rPr>
                          <w:t xml:space="preserve">3 </w:t>
                        </w:r>
                      </w:p>
                    </w:txbxContent>
                  </v:textbox>
                </v:shape>
                <v:shape id="Text Box 4" o:spid="_x0000_s1028" type="#_x0000_t202" style="position:absolute;left:6287;top:6816;width:1380;height:16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190F8E" w:rsidRPr="00375E23" w:rsidRDefault="00190F8E" w:rsidP="00946A9C">
                        <w:pPr>
                          <w:spacing w:line="360" w:lineRule="auto"/>
                          <w:rPr>
                            <w:sz w:val="28"/>
                            <w:szCs w:val="28"/>
                          </w:rPr>
                        </w:pPr>
                        <w:r w:rsidRPr="00375E23">
                          <w:rPr>
                            <w:sz w:val="28"/>
                            <w:szCs w:val="28"/>
                          </w:rPr>
                          <w:t>1  uncut</w:t>
                        </w:r>
                      </w:p>
                      <w:p w:rsidR="00190F8E" w:rsidRPr="00375E23" w:rsidRDefault="00190F8E" w:rsidP="00946A9C">
                        <w:pPr>
                          <w:spacing w:line="360" w:lineRule="auto"/>
                          <w:rPr>
                            <w:sz w:val="28"/>
                            <w:szCs w:val="28"/>
                          </w:rPr>
                        </w:pPr>
                        <w:r w:rsidRPr="00375E23">
                          <w:rPr>
                            <w:sz w:val="28"/>
                            <w:szCs w:val="28"/>
                          </w:rPr>
                          <w:t>2  BamHI</w:t>
                        </w:r>
                      </w:p>
                      <w:p w:rsidR="00190F8E" w:rsidRPr="00375E23" w:rsidRDefault="00190F8E" w:rsidP="00946A9C">
                        <w:pPr>
                          <w:spacing w:line="360" w:lineRule="auto"/>
                          <w:rPr>
                            <w:sz w:val="28"/>
                            <w:szCs w:val="28"/>
                          </w:rPr>
                        </w:pPr>
                        <w:r w:rsidRPr="00375E23">
                          <w:rPr>
                            <w:sz w:val="28"/>
                            <w:szCs w:val="28"/>
                          </w:rPr>
                          <w:t xml:space="preserve">3  EcoRV 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9" type="#_x0000_t75" alt="Untitled-1" style="position:absolute;left:4860;top:6876;width:1338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">
                  <v:imagedata r:id="rId11" o:title="Untitled-1" cropbottom="7710f"/>
                </v:shape>
              </v:group>
            </w:pict>
          </mc:Fallback>
        </mc:AlternateContent>
      </w: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  <w:r w:rsidR="0051272E" w:rsidRPr="00190F8E">
        <w:rPr>
          <w:rFonts w:ascii="Calibri" w:eastAsia="Times New Roman" w:hAnsi="Calibri" w:cs="Times New Roman" w:hint="eastAsia"/>
          <w:b/>
          <w:color w:val="000000"/>
          <w:sz w:val="28"/>
          <w:szCs w:val="28"/>
        </w:rPr>
        <w:t>:</w:t>
      </w:r>
    </w:p>
    <w:p w:rsidR="00190F8E" w:rsidRPr="00190F8E" w:rsidRDefault="00190F8E">
      <w:pPr>
        <w:rPr>
          <w:rFonts w:ascii="Calibri" w:hAnsi="Calibri" w:cs="Times New Roman"/>
          <w:b/>
          <w:color w:val="000000"/>
          <w:sz w:val="28"/>
          <w:szCs w:val="28"/>
        </w:rPr>
      </w:pPr>
    </w:p>
    <w:p w:rsidR="0051272E" w:rsidRDefault="0051272E"/>
    <w:p w:rsidR="00190F8E" w:rsidRDefault="00190F8E"/>
    <w:p w:rsidR="00190F8E" w:rsidRDefault="00190F8E"/>
    <w:p w:rsidR="00190F8E" w:rsidRDefault="00190F8E"/>
    <w:p w:rsidR="00CA5838" w:rsidRPr="00AD58E6" w:rsidRDefault="00AD58E6" w:rsidP="00AD58E6">
      <w:pPr>
        <w:rPr>
          <w:rFonts w:ascii="Calibri" w:hAnsi="Calibri" w:cs="Times New Roman"/>
          <w:b/>
          <w:color w:val="FF0000"/>
          <w:sz w:val="24"/>
          <w:szCs w:val="24"/>
        </w:rPr>
      </w:pPr>
      <w:r>
        <w:rPr>
          <w:rFonts w:ascii="Calibri" w:hAnsi="Calibri" w:cs="Times New Roman"/>
          <w:b/>
          <w:color w:val="000000"/>
          <w:sz w:val="28"/>
          <w:szCs w:val="28"/>
        </w:rPr>
        <w:t>2.</w:t>
      </w:r>
      <w:r w:rsidR="001C6A78" w:rsidRPr="00AD58E6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 </w:t>
      </w:r>
      <w:r w:rsidR="001C6A78" w:rsidRPr="00AD58E6">
        <w:rPr>
          <w:rFonts w:ascii="Calibri" w:eastAsia="Times New Roman" w:hAnsi="Calibri" w:cs="Times New Roman"/>
          <w:b/>
          <w:color w:val="000000"/>
          <w:sz w:val="24"/>
          <w:szCs w:val="24"/>
        </w:rPr>
        <w:t>TAZS89A-</w:t>
      </w:r>
      <w:r w:rsidR="002A73B6" w:rsidRPr="00AD58E6">
        <w:rPr>
          <w:rFonts w:ascii="Calibri" w:eastAsia="Times New Roman" w:hAnsi="Calibri" w:cs="Times New Roman"/>
          <w:b/>
          <w:color w:val="000000"/>
          <w:sz w:val="24"/>
          <w:szCs w:val="24"/>
        </w:rPr>
        <w:t>PT3EF5α</w:t>
      </w:r>
      <w:r w:rsidR="002C4FA0" w:rsidRPr="00AD58E6">
        <w:rPr>
          <w:rFonts w:ascii="Calibri" w:hAnsi="Calibri" w:cs="Times New Roman" w:hint="eastAsia"/>
          <w:b/>
          <w:color w:val="000000"/>
          <w:sz w:val="24"/>
          <w:szCs w:val="24"/>
        </w:rPr>
        <w:t xml:space="preserve">  </w:t>
      </w:r>
    </w:p>
    <w:p w:rsidR="001C6A78" w:rsidRDefault="001C6A78" w:rsidP="001C6A78">
      <w:pPr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>
        <w:rPr>
          <w:color w:val="000000" w:themeColor="text1"/>
        </w:rPr>
        <w:t>BamH1-HF,</w:t>
      </w:r>
      <w:r w:rsidR="00D81255">
        <w:rPr>
          <w:rFonts w:ascii="Calibri" w:eastAsia="Times New Roman" w:hAnsi="Calibri" w:cs="Times New Roman"/>
          <w:color w:val="000000"/>
        </w:rPr>
        <w:t>Eco</w:t>
      </w:r>
      <w:r w:rsidR="002A73B6">
        <w:rPr>
          <w:rFonts w:ascii="Calibri" w:eastAsia="Times New Roman" w:hAnsi="Calibri" w:cs="Times New Roman"/>
          <w:color w:val="000000"/>
        </w:rPr>
        <w:t>R</w:t>
      </w:r>
      <w:r>
        <w:rPr>
          <w:rFonts w:ascii="Calibri" w:eastAsia="Times New Roman" w:hAnsi="Calibri" w:cs="Times New Roman"/>
          <w:color w:val="000000"/>
        </w:rPr>
        <w:t>I-HF,HindIII-HF</w:t>
      </w:r>
    </w:p>
    <w:p w:rsidR="001C6A78" w:rsidRDefault="001C6A78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</w:p>
    <w:p w:rsidR="00615E0B" w:rsidRDefault="00CA5838">
      <w:r>
        <w:rPr>
          <w:noProof/>
        </w:rPr>
        <w:drawing>
          <wp:inline distT="0" distB="0" distL="0" distR="0">
            <wp:extent cx="3779520" cy="140997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27" b="15625"/>
                    <a:stretch/>
                  </pic:blipFill>
                  <pic:spPr bwMode="auto">
                    <a:xfrm>
                      <a:off x="0" y="0"/>
                      <a:ext cx="3809937" cy="1421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A73B6" w:rsidRPr="00AD58E6" w:rsidRDefault="002A73B6" w:rsidP="00AD58E6">
      <w:pPr>
        <w:pStyle w:val="ListParagraph"/>
        <w:numPr>
          <w:ilvl w:val="0"/>
          <w:numId w:val="5"/>
        </w:numPr>
        <w:rPr>
          <w:rFonts w:ascii="Calibri" w:hAnsi="Calibri" w:cs="Times New Roman"/>
          <w:b/>
          <w:color w:val="000000"/>
          <w:sz w:val="24"/>
          <w:szCs w:val="24"/>
        </w:rPr>
      </w:pPr>
      <w:bookmarkStart w:id="3" w:name="OLE_LINK3"/>
      <w:bookmarkStart w:id="4" w:name="OLE_LINK4"/>
      <w:r w:rsidRPr="00AD58E6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</w:t>
      </w:r>
      <w:r w:rsidRPr="00AD58E6">
        <w:rPr>
          <w:rFonts w:ascii="Calibri" w:eastAsia="Times New Roman" w:hAnsi="Calibri" w:cs="Times New Roman"/>
          <w:b/>
          <w:color w:val="000000"/>
          <w:sz w:val="24"/>
          <w:szCs w:val="24"/>
        </w:rPr>
        <w:t>Mmcl1-PT3EF1αH</w:t>
      </w:r>
    </w:p>
    <w:p w:rsidR="002A73B6" w:rsidRDefault="002A73B6" w:rsidP="002A73B6">
      <w:pPr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>
        <w:rPr>
          <w:color w:val="000000" w:themeColor="text1"/>
        </w:rPr>
        <w:t>BamH1-HF,</w:t>
      </w:r>
      <w:r w:rsidR="00047619">
        <w:rPr>
          <w:rFonts w:ascii="Calibri" w:eastAsia="Times New Roman" w:hAnsi="Calibri" w:cs="Times New Roman"/>
          <w:color w:val="000000"/>
        </w:rPr>
        <w:t>EcoRV</w:t>
      </w:r>
    </w:p>
    <w:p w:rsidR="00F2257D" w:rsidRDefault="002A73B6" w:rsidP="00F2257D">
      <w:pPr>
        <w:spacing w:line="360" w:lineRule="auto"/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  <w:r w:rsidR="00F2257D">
        <w:rPr>
          <w:noProof/>
        </w:rPr>
        <w:t xml:space="preserve">       </w:t>
      </w:r>
      <w:r w:rsidR="00F562AD">
        <w:rPr>
          <w:noProof/>
        </w:rPr>
        <w:t xml:space="preserve">                 </w:t>
      </w:r>
      <w:r w:rsidR="002532D8">
        <w:t xml:space="preserve"> </w:t>
      </w:r>
      <w:r w:rsidR="00F2257D">
        <w:t>1     2    3     1     2    3</w:t>
      </w:r>
    </w:p>
    <w:p w:rsidR="00F2257D" w:rsidRPr="00547E8E" w:rsidRDefault="00F562AD" w:rsidP="00F2257D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987040</wp:posOffset>
                </wp:positionH>
                <wp:positionV relativeFrom="paragraph">
                  <wp:posOffset>12700</wp:posOffset>
                </wp:positionV>
                <wp:extent cx="1028700" cy="1371600"/>
                <wp:effectExtent l="0" t="0" r="0" b="444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257D" w:rsidRPr="00AD58E6" w:rsidRDefault="00F2257D" w:rsidP="00F2257D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bookmarkStart w:id="5" w:name="_Hlk440555705"/>
                            <w:r w:rsidRPr="00AD58E6">
                              <w:rPr>
                                <w:sz w:val="28"/>
                                <w:szCs w:val="28"/>
                              </w:rPr>
                              <w:t>1  EcoR</w:t>
                            </w:r>
                            <w:r w:rsidRPr="00AD58E6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AD58E6"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 w:rsidRPr="00AD58E6">
                              <w:rPr>
                                <w:rFonts w:hint="eastAsia"/>
                                <w:sz w:val="28"/>
                                <w:szCs w:val="28"/>
                              </w:rPr>
                              <w:instrText>= 1 \* ROMAN</w:instrText>
                            </w:r>
                            <w:r w:rsidRPr="00AD58E6"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 w:rsidRPr="00AD58E6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Pr="00AD58E6">
                              <w:rPr>
                                <w:noProof/>
                                <w:sz w:val="28"/>
                                <w:szCs w:val="28"/>
                              </w:rPr>
                              <w:t>I</w:t>
                            </w:r>
                            <w:r w:rsidRPr="00AD58E6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AD58E6"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</w:p>
                          <w:p w:rsidR="00F2257D" w:rsidRPr="00AD58E6" w:rsidRDefault="00F2257D" w:rsidP="00F2257D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AD58E6">
                              <w:rPr>
                                <w:sz w:val="28"/>
                                <w:szCs w:val="28"/>
                              </w:rPr>
                              <w:t>2  Hind 3</w:t>
                            </w:r>
                          </w:p>
                          <w:p w:rsidR="00F2257D" w:rsidRPr="00AD58E6" w:rsidRDefault="00F2257D" w:rsidP="00F2257D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AD58E6">
                              <w:rPr>
                                <w:sz w:val="28"/>
                                <w:szCs w:val="28"/>
                              </w:rPr>
                              <w:t>3 Bgl 2</w:t>
                            </w:r>
                          </w:p>
                          <w:bookmarkEnd w:id="5"/>
                          <w:p w:rsidR="00F2257D" w:rsidRDefault="00F2257D" w:rsidP="00F2257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0" type="#_x0000_t202" style="position:absolute;margin-left:235.2pt;margin-top:1pt;width:81pt;height:10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" filled="f" stroked="f">
                <v:textbox>
                  <w:txbxContent>
                    <w:p w:rsidR="00F2257D" w:rsidRPr="00AD58E6" w:rsidRDefault="00F2257D" w:rsidP="00F2257D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bookmarkStart w:id="6" w:name="_Hlk440555705"/>
                      <w:r w:rsidRPr="00AD58E6">
                        <w:rPr>
                          <w:sz w:val="28"/>
                          <w:szCs w:val="28"/>
                        </w:rPr>
                        <w:t>1  EcoR</w:t>
                      </w:r>
                      <w:r w:rsidRPr="00AD58E6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AD58E6"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 w:rsidRPr="00AD58E6">
                        <w:rPr>
                          <w:rFonts w:hint="eastAsia"/>
                          <w:sz w:val="28"/>
                          <w:szCs w:val="28"/>
                        </w:rPr>
                        <w:instrText>= 1 \* ROMAN</w:instrText>
                      </w:r>
                      <w:r w:rsidRPr="00AD58E6"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 w:rsidRPr="00AD58E6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Pr="00AD58E6">
                        <w:rPr>
                          <w:noProof/>
                          <w:sz w:val="28"/>
                          <w:szCs w:val="28"/>
                        </w:rPr>
                        <w:t>I</w:t>
                      </w:r>
                      <w:r w:rsidRPr="00AD58E6">
                        <w:rPr>
                          <w:sz w:val="28"/>
                          <w:szCs w:val="28"/>
                        </w:rPr>
                        <w:fldChar w:fldCharType="end"/>
                      </w:r>
                      <w:r w:rsidRPr="00AD58E6">
                        <w:rPr>
                          <w:sz w:val="28"/>
                          <w:szCs w:val="28"/>
                        </w:rPr>
                        <w:t xml:space="preserve">   </w:t>
                      </w:r>
                    </w:p>
                    <w:p w:rsidR="00F2257D" w:rsidRPr="00AD58E6" w:rsidRDefault="00F2257D" w:rsidP="00F2257D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AD58E6">
                        <w:rPr>
                          <w:sz w:val="28"/>
                          <w:szCs w:val="28"/>
                        </w:rPr>
                        <w:t>2  Hind 3</w:t>
                      </w:r>
                    </w:p>
                    <w:p w:rsidR="00F2257D" w:rsidRPr="00AD58E6" w:rsidRDefault="00F2257D" w:rsidP="00F2257D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AD58E6">
                        <w:rPr>
                          <w:sz w:val="28"/>
                          <w:szCs w:val="28"/>
                        </w:rPr>
                        <w:t>3 Bgl 2</w:t>
                      </w:r>
                    </w:p>
                    <w:bookmarkEnd w:id="6"/>
                    <w:p w:rsidR="00F2257D" w:rsidRDefault="00F2257D" w:rsidP="00F2257D"/>
                  </w:txbxContent>
                </v:textbox>
              </v:shape>
            </w:pict>
          </mc:Fallback>
        </mc:AlternateContent>
      </w:r>
      <w:r w:rsidR="00F2257D">
        <w:t xml:space="preserve">                  </w:t>
      </w:r>
      <w:r>
        <w:t xml:space="preserve">                </w:t>
      </w:r>
      <w:r w:rsidR="00F2257D">
        <w:t xml:space="preserve">   </w:t>
      </w:r>
      <w:r w:rsidR="00F2257D">
        <w:rPr>
          <w:noProof/>
        </w:rPr>
        <w:drawing>
          <wp:inline distT="0" distB="0" distL="0" distR="0">
            <wp:extent cx="1844040" cy="1509541"/>
            <wp:effectExtent l="0" t="0" r="3810" b="0"/>
            <wp:docPr id="19" name="Picture 19" descr="pt3ef1ah-mmcl-1  Ec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t3ef1ah-mmcl-1  Ecu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331" t="36314" r="37584" b="38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509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3"/>
    <w:bookmarkEnd w:id="4"/>
    <w:p w:rsidR="00EA3E6F" w:rsidRPr="00760D53" w:rsidRDefault="00760D53" w:rsidP="00760D53">
      <w:pPr>
        <w:rPr>
          <w:rFonts w:ascii="Calibri" w:hAnsi="Calibri" w:cs="Times New Roman"/>
          <w:b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lastRenderedPageBreak/>
        <w:t>4.</w:t>
      </w:r>
      <w:r w:rsidR="00EA3E6F" w:rsidRPr="00760D53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 </w:t>
      </w:r>
      <w:r w:rsidR="00EA3E6F" w:rsidRPr="00760D53">
        <w:rPr>
          <w:rFonts w:ascii="Calibri" w:eastAsia="Times New Roman" w:hAnsi="Calibri" w:cs="Times New Roman"/>
          <w:b/>
          <w:color w:val="000000"/>
          <w:sz w:val="24"/>
          <w:szCs w:val="24"/>
        </w:rPr>
        <w:t>SB</w:t>
      </w:r>
    </w:p>
    <w:p w:rsidR="00EA3E6F" w:rsidRDefault="00EA3E6F" w:rsidP="00EA3E6F">
      <w:pPr>
        <w:rPr>
          <w:color w:val="000000" w:themeColor="text1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>
        <w:rPr>
          <w:color w:val="000000" w:themeColor="text1"/>
        </w:rPr>
        <w:t>sacI</w:t>
      </w:r>
    </w:p>
    <w:p w:rsidR="0020294F" w:rsidRPr="0020294F" w:rsidRDefault="00EA3E6F" w:rsidP="00760D53">
      <w:pPr>
        <w:rPr>
          <w:rFonts w:ascii="Times New Roman" w:eastAsia="SimSun" w:hAnsi="Times New Roman" w:cs="Times New Roman"/>
          <w:sz w:val="32"/>
          <w:szCs w:val="32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  <w:r w:rsidR="00760D53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     </w:t>
      </w:r>
      <w:r w:rsidR="0020294F" w:rsidRPr="0020294F">
        <w:rPr>
          <w:rFonts w:ascii="Times New Roman" w:eastAsia="SimSun" w:hAnsi="Times New Roman" w:cs="Times New Roman"/>
          <w:sz w:val="32"/>
          <w:szCs w:val="32"/>
        </w:rPr>
        <w:t xml:space="preserve"> 1   2   1    2   1   2</w:t>
      </w:r>
    </w:p>
    <w:p w:rsidR="0020294F" w:rsidRPr="0020294F" w:rsidRDefault="0020294F" w:rsidP="0020294F">
      <w:pPr>
        <w:spacing w:after="0" w:line="360" w:lineRule="auto"/>
        <w:rPr>
          <w:rFonts w:ascii="Times New Roman" w:eastAsia="SimSun" w:hAnsi="Times New Roman" w:cs="Times New Roman"/>
          <w:sz w:val="28"/>
          <w:szCs w:val="28"/>
        </w:rPr>
      </w:pPr>
      <w:r>
        <w:rPr>
          <w:rFonts w:ascii="Times New Roman" w:eastAsia="SimSu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3086100</wp:posOffset>
                </wp:positionH>
                <wp:positionV relativeFrom="paragraph">
                  <wp:posOffset>160020</wp:posOffset>
                </wp:positionV>
                <wp:extent cx="1028700" cy="1371600"/>
                <wp:effectExtent l="0" t="0" r="0" b="1905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294F" w:rsidRPr="00C06396" w:rsidRDefault="0020294F" w:rsidP="0020294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>1  uncut</w:t>
                            </w:r>
                          </w:p>
                          <w:p w:rsidR="0020294F" w:rsidRPr="00C06396" w:rsidRDefault="0020294F" w:rsidP="0020294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2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sac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instrText>= 1 \* ROMAN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    </w:t>
                            </w:r>
                          </w:p>
                          <w:p w:rsidR="0020294F" w:rsidRDefault="0020294F" w:rsidP="0020294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20294F" w:rsidRDefault="0020294F" w:rsidP="0020294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20294F" w:rsidRDefault="0020294F" w:rsidP="0020294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20294F" w:rsidRPr="00C06396" w:rsidRDefault="0020294F" w:rsidP="0020294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20294F" w:rsidRPr="00C06396" w:rsidRDefault="0020294F" w:rsidP="0020294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>4  BglII</w:t>
                            </w:r>
                          </w:p>
                          <w:p w:rsidR="0020294F" w:rsidRDefault="0020294F" w:rsidP="002029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1" type="#_x0000_t202" style="position:absolute;margin-left:243pt;margin-top:12.6pt;width:81pt;height:108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KAWuQ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" filled="f" stroked="f">
                <v:textbox>
                  <w:txbxContent>
                    <w:p w:rsidR="0020294F" w:rsidRPr="00C06396" w:rsidRDefault="0020294F" w:rsidP="0020294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>1  uncut</w:t>
                      </w:r>
                    </w:p>
                    <w:p w:rsidR="0020294F" w:rsidRPr="00C06396" w:rsidRDefault="0020294F" w:rsidP="0020294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 xml:space="preserve">2  </w:t>
                      </w:r>
                      <w:r>
                        <w:rPr>
                          <w:sz w:val="28"/>
                          <w:szCs w:val="28"/>
                        </w:rPr>
                        <w:t>sac</w:t>
                      </w:r>
                      <w:r>
                        <w:rPr>
                          <w:sz w:val="28"/>
                          <w:szCs w:val="28"/>
                        </w:rPr>
                        <w:fldChar w:fldCharType="begin"/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instrText>= 1 \* ROMAN</w:instrText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sz w:val="28"/>
                          <w:szCs w:val="28"/>
                        </w:rPr>
                        <w:fldChar w:fldCharType="separate"/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sz w:val="28"/>
                          <w:szCs w:val="28"/>
                        </w:rPr>
                        <w:fldChar w:fldCharType="end"/>
                      </w:r>
                      <w:r w:rsidRPr="00C06396">
                        <w:rPr>
                          <w:sz w:val="28"/>
                          <w:szCs w:val="28"/>
                        </w:rPr>
                        <w:t xml:space="preserve">    </w:t>
                      </w:r>
                    </w:p>
                    <w:p w:rsidR="0020294F" w:rsidRDefault="0020294F" w:rsidP="0020294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20294F" w:rsidRDefault="0020294F" w:rsidP="0020294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20294F" w:rsidRDefault="0020294F" w:rsidP="0020294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20294F" w:rsidRPr="00C06396" w:rsidRDefault="0020294F" w:rsidP="0020294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20294F" w:rsidRPr="00C06396" w:rsidRDefault="0020294F" w:rsidP="0020294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>4  BglII</w:t>
                      </w:r>
                    </w:p>
                    <w:p w:rsidR="0020294F" w:rsidRDefault="0020294F" w:rsidP="0020294F"/>
                  </w:txbxContent>
                </v:textbox>
              </v:shape>
            </w:pict>
          </mc:Fallback>
        </mc:AlternateContent>
      </w:r>
      <w:r w:rsidRPr="0020294F">
        <w:rPr>
          <w:rFonts w:ascii="Times New Roman" w:eastAsia="SimSun" w:hAnsi="Times New Roman" w:cs="Times New Roman"/>
          <w:sz w:val="24"/>
          <w:szCs w:val="24"/>
        </w:rPr>
        <w:t xml:space="preserve">                  </w:t>
      </w:r>
      <w:r w:rsidR="00760D53">
        <w:rPr>
          <w:rFonts w:ascii="Times New Roman" w:eastAsia="SimSun" w:hAnsi="Times New Roman" w:cs="Times New Roman"/>
          <w:noProof/>
          <w:sz w:val="24"/>
          <w:szCs w:val="24"/>
        </w:rPr>
        <w:t xml:space="preserve">   </w:t>
      </w:r>
      <w:r>
        <w:rPr>
          <w:rFonts w:ascii="Times New Roman" w:eastAsia="SimSun" w:hAnsi="Times New Roman" w:cs="Times New Roman"/>
          <w:noProof/>
          <w:sz w:val="24"/>
          <w:szCs w:val="24"/>
        </w:rPr>
        <w:drawing>
          <wp:inline distT="0" distB="0" distL="0" distR="0">
            <wp:extent cx="1880870" cy="1476359"/>
            <wp:effectExtent l="0" t="0" r="5080" b="0"/>
            <wp:docPr id="27" name="Picture 27" descr="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B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134" cy="1482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3E6F" w:rsidRPr="00760D53" w:rsidRDefault="00760D53" w:rsidP="00760D53">
      <w:pPr>
        <w:rPr>
          <w:rFonts w:ascii="Calibri" w:eastAsia="Times New Roman" w:hAnsi="Calibri" w:cs="Times New Roman"/>
          <w:b/>
          <w:color w:val="FF0000"/>
          <w:sz w:val="24"/>
          <w:szCs w:val="24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5.</w:t>
      </w:r>
      <w:r w:rsidR="00EA3E6F" w:rsidRPr="00760D53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 </w:t>
      </w:r>
      <w:r w:rsidR="00EA3E6F" w:rsidRPr="00760D53">
        <w:rPr>
          <w:rFonts w:ascii="Calibri" w:hAnsi="Calibri" w:cs="Times New Roman"/>
          <w:b/>
          <w:color w:val="000000"/>
          <w:sz w:val="28"/>
          <w:szCs w:val="28"/>
        </w:rPr>
        <w:t>sgPTEN</w:t>
      </w:r>
      <w:r w:rsidR="002A46EB" w:rsidRPr="00760D53">
        <w:rPr>
          <w:rFonts w:ascii="Calibri" w:hAnsi="Calibri" w:cs="Times New Roman"/>
          <w:b/>
          <w:color w:val="000000"/>
          <w:sz w:val="28"/>
          <w:szCs w:val="28"/>
        </w:rPr>
        <w:t>/PX330</w:t>
      </w:r>
      <w:r w:rsidR="00C91B24" w:rsidRPr="00760D53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 </w:t>
      </w:r>
    </w:p>
    <w:p w:rsidR="00EA3E6F" w:rsidRDefault="00EA3E6F" w:rsidP="00EA3E6F">
      <w:pPr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>
        <w:rPr>
          <w:color w:val="000000" w:themeColor="text1"/>
        </w:rPr>
        <w:t>sacI,sphI</w:t>
      </w:r>
    </w:p>
    <w:p w:rsidR="00EA3E6F" w:rsidRDefault="00EA3E6F" w:rsidP="00EA3E6F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</w:p>
    <w:p w:rsidR="00EA3E6F" w:rsidRDefault="00CA5838" w:rsidP="002A73B6">
      <w:r>
        <w:t xml:space="preserve">         </w:t>
      </w:r>
      <w:r>
        <w:rPr>
          <w:noProof/>
        </w:rPr>
        <w:drawing>
          <wp:inline distT="0" distB="0" distL="0" distR="0">
            <wp:extent cx="3147060" cy="1649261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078" cy="16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72A3" w:rsidRPr="00760D53" w:rsidRDefault="00760D53" w:rsidP="002023E1">
      <w:pPr>
        <w:spacing w:after="0"/>
        <w:rPr>
          <w:rFonts w:ascii="Calibri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6.</w:t>
      </w:r>
      <w:r w:rsidR="004972A3" w:rsidRPr="00760D53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 </w:t>
      </w:r>
      <w:r w:rsidR="004972A3" w:rsidRPr="00760D53">
        <w:rPr>
          <w:rFonts w:ascii="Calibri" w:hAnsi="Calibri" w:cs="Times New Roman"/>
          <w:b/>
          <w:color w:val="000000"/>
          <w:sz w:val="28"/>
          <w:szCs w:val="28"/>
        </w:rPr>
        <w:t>AKT-shraptor</w:t>
      </w:r>
    </w:p>
    <w:p w:rsidR="004972A3" w:rsidRDefault="004972A3" w:rsidP="002023E1">
      <w:pPr>
        <w:spacing w:after="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bookmarkStart w:id="7" w:name="OLE_LINK11"/>
      <w:bookmarkStart w:id="8" w:name="OLE_LINK12"/>
      <w:r>
        <w:rPr>
          <w:color w:val="000000" w:themeColor="text1"/>
        </w:rPr>
        <w:t>BglII,</w:t>
      </w:r>
      <w:r>
        <w:rPr>
          <w:rFonts w:ascii="Calibri" w:eastAsia="Times New Roman" w:hAnsi="Calibri" w:cs="Times New Roman"/>
          <w:color w:val="000000"/>
        </w:rPr>
        <w:t>EcoRI-HF,HindIII-HF</w:t>
      </w: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</w:t>
      </w:r>
    </w:p>
    <w:bookmarkEnd w:id="7"/>
    <w:bookmarkEnd w:id="8"/>
    <w:p w:rsidR="004972A3" w:rsidRPr="004972A3" w:rsidRDefault="004972A3" w:rsidP="002023E1">
      <w:pPr>
        <w:spacing w:after="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</w:p>
    <w:p w:rsidR="004972A3" w:rsidRDefault="004972A3" w:rsidP="002A73B6">
      <w:r>
        <w:rPr>
          <w:noProof/>
        </w:rPr>
        <w:drawing>
          <wp:inline distT="0" distB="0" distL="0" distR="0">
            <wp:extent cx="4363185" cy="1722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221" cy="1750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23E1" w:rsidRDefault="002023E1" w:rsidP="002A73B6"/>
    <w:p w:rsidR="00340F9F" w:rsidRPr="00842D32" w:rsidRDefault="00842D32" w:rsidP="00842D32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7.</w:t>
      </w:r>
      <w:r w:rsidR="004972A3" w:rsidRPr="00842D32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 </w:t>
      </w:r>
      <w:r w:rsidR="004972A3" w:rsidRPr="00842D32">
        <w:rPr>
          <w:rFonts w:ascii="Calibri" w:hAnsi="Calibri" w:cs="Times New Roman"/>
          <w:b/>
          <w:color w:val="000000"/>
          <w:sz w:val="28"/>
          <w:szCs w:val="28"/>
        </w:rPr>
        <w:t>h-Met-PT3EF1</w:t>
      </w:r>
      <w:r w:rsidR="004B59B2" w:rsidRPr="00842D32">
        <w:rPr>
          <w:rFonts w:ascii="Calibri" w:eastAsia="Times New Roman" w:hAnsi="Calibri" w:cs="Times New Roman"/>
          <w:b/>
          <w:color w:val="000000"/>
          <w:sz w:val="24"/>
          <w:szCs w:val="24"/>
        </w:rPr>
        <w:t xml:space="preserve"> αH</w:t>
      </w:r>
      <w:r w:rsidR="00340F9F" w:rsidRPr="00842D32">
        <w:rPr>
          <w:rFonts w:ascii="Calibri" w:eastAsia="Times New Roman" w:hAnsi="Calibri" w:cs="Times New Roman"/>
          <w:b/>
          <w:color w:val="000000"/>
          <w:sz w:val="24"/>
          <w:szCs w:val="24"/>
        </w:rPr>
        <w:t>(</w:t>
      </w:r>
      <w:hyperlink r:id="rId17" w:history="1">
        <w:r w:rsidR="00340F9F" w:rsidRPr="00842D32">
          <w:rPr>
            <w:rStyle w:val="Hyperlink"/>
            <w:rFonts w:ascii="Calibri" w:eastAsia="Times New Roman" w:hAnsi="Calibri" w:cs="Times New Roman"/>
            <w:b/>
            <w:sz w:val="28"/>
            <w:szCs w:val="28"/>
          </w:rPr>
          <w:t>https://www.addgene.org/86498/</w:t>
        </w:r>
      </w:hyperlink>
      <w:r w:rsidR="00340F9F" w:rsidRPr="00842D32">
        <w:rPr>
          <w:rStyle w:val="Hyperlink"/>
          <w:rFonts w:ascii="Calibri" w:eastAsia="Times New Roman" w:hAnsi="Calibri" w:cs="Times New Roman"/>
          <w:b/>
          <w:sz w:val="28"/>
          <w:szCs w:val="28"/>
        </w:rPr>
        <w:t>)</w:t>
      </w:r>
    </w:p>
    <w:p w:rsidR="004972A3" w:rsidRPr="00194F30" w:rsidRDefault="004972A3" w:rsidP="004972A3">
      <w:pPr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 w:rsidR="004B59B2" w:rsidRPr="000A0562">
        <w:rPr>
          <w:rFonts w:ascii="Calibri" w:eastAsia="Times New Roman" w:hAnsi="Calibri" w:cs="Times New Roman"/>
          <w:color w:val="000000"/>
        </w:rPr>
        <w:t>BamH1</w:t>
      </w:r>
      <w:r w:rsidR="00152AD0">
        <w:rPr>
          <w:rFonts w:ascii="Calibri" w:eastAsia="Times New Roman" w:hAnsi="Calibri" w:cs="Times New Roman"/>
          <w:color w:val="000000"/>
        </w:rPr>
        <w:t>-HF</w:t>
      </w:r>
      <w:r w:rsidR="004B59B2">
        <w:rPr>
          <w:rFonts w:ascii="Calibri" w:hAnsi="Calibri" w:cs="Times New Roman" w:hint="eastAsia"/>
          <w:color w:val="000000"/>
        </w:rPr>
        <w:t xml:space="preserve">;  </w:t>
      </w:r>
      <w:r w:rsidR="004B59B2" w:rsidRPr="000A0562">
        <w:rPr>
          <w:rFonts w:ascii="Calibri" w:eastAsia="Times New Roman" w:hAnsi="Calibri" w:cs="Times New Roman"/>
          <w:color w:val="000000"/>
        </w:rPr>
        <w:t>EcoRV</w:t>
      </w:r>
    </w:p>
    <w:p w:rsidR="004972A3" w:rsidRDefault="004972A3" w:rsidP="004972A3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</w:p>
    <w:p w:rsidR="0055060C" w:rsidRPr="00B543B1" w:rsidRDefault="001A768B" w:rsidP="0055060C">
      <w:pPr>
        <w:spacing w:line="360" w:lineRule="auto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2987040</wp:posOffset>
                </wp:positionH>
                <wp:positionV relativeFrom="paragraph">
                  <wp:posOffset>111125</wp:posOffset>
                </wp:positionV>
                <wp:extent cx="1028700" cy="1371600"/>
                <wp:effectExtent l="0" t="0" r="0" b="3175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060C" w:rsidRPr="00C06396" w:rsidRDefault="0055060C" w:rsidP="001A768B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>1  uncut</w:t>
                            </w:r>
                          </w:p>
                          <w:p w:rsidR="0055060C" w:rsidRDefault="0055060C" w:rsidP="001A768B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2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BamH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instrText>= 1 \* ROMAN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:rsidR="0055060C" w:rsidRPr="00C06396" w:rsidRDefault="0055060C" w:rsidP="001A768B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3  </w:t>
                            </w:r>
                            <w:r w:rsidRPr="00C06396">
                              <w:rPr>
                                <w:sz w:val="28"/>
                                <w:szCs w:val="28"/>
                              </w:rPr>
                              <w:t>EcoR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instrText>= 5 \* ROMAN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>V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2" type="#_x0000_t202" style="position:absolute;margin-left:235.2pt;margin-top:8.75pt;width:81pt;height:10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dFRuA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" filled="f" stroked="f">
                <v:textbox>
                  <w:txbxContent>
                    <w:p w:rsidR="0055060C" w:rsidRPr="00C06396" w:rsidRDefault="0055060C" w:rsidP="001A768B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>1  uncut</w:t>
                      </w:r>
                    </w:p>
                    <w:p w:rsidR="0055060C" w:rsidRDefault="0055060C" w:rsidP="001A768B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 xml:space="preserve">2  </w:t>
                      </w:r>
                      <w:r>
                        <w:rPr>
                          <w:sz w:val="28"/>
                          <w:szCs w:val="28"/>
                        </w:rPr>
                        <w:t>BamH</w:t>
                      </w:r>
                      <w:r>
                        <w:rPr>
                          <w:sz w:val="28"/>
                          <w:szCs w:val="28"/>
                        </w:rPr>
                        <w:fldChar w:fldCharType="begin"/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instrText>= 1 \* ROMAN</w:instrText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sz w:val="28"/>
                          <w:szCs w:val="28"/>
                        </w:rPr>
                        <w:fldChar w:fldCharType="separate"/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:rsidR="0055060C" w:rsidRPr="00C06396" w:rsidRDefault="0055060C" w:rsidP="001A768B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3  </w:t>
                      </w:r>
                      <w:r w:rsidRPr="00C06396">
                        <w:rPr>
                          <w:sz w:val="28"/>
                          <w:szCs w:val="28"/>
                        </w:rPr>
                        <w:t>EcoR</w:t>
                      </w:r>
                      <w:r>
                        <w:rPr>
                          <w:sz w:val="28"/>
                          <w:szCs w:val="28"/>
                        </w:rPr>
                        <w:fldChar w:fldCharType="begin"/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instrText>= 5 \* ROMAN</w:instrText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sz w:val="28"/>
                          <w:szCs w:val="28"/>
                        </w:rPr>
                        <w:fldChar w:fldCharType="separate"/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>V</w:t>
                      </w:r>
                      <w:r>
                        <w:rPr>
                          <w:sz w:val="28"/>
                          <w:szCs w:val="28"/>
                        </w:rPr>
                        <w:fldChar w:fldCharType="end"/>
                      </w:r>
                      <w:r w:rsidRPr="00C06396">
                        <w:rPr>
                          <w:sz w:val="28"/>
                          <w:szCs w:val="28"/>
                        </w:rP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  <w:r w:rsidR="00160D70">
        <w:rPr>
          <w:noProof/>
        </w:rPr>
        <w:drawing>
          <wp:anchor distT="0" distB="0" distL="114300" distR="114300" simplePos="0" relativeHeight="251665920" behindDoc="1" locked="0" layoutInCell="1" allowOverlap="1" wp14:anchorId="483470C7" wp14:editId="1ED74E33">
            <wp:simplePos x="0" y="0"/>
            <wp:positionH relativeFrom="column">
              <wp:posOffset>853440</wp:posOffset>
            </wp:positionH>
            <wp:positionV relativeFrom="paragraph">
              <wp:posOffset>236855</wp:posOffset>
            </wp:positionV>
            <wp:extent cx="1984248" cy="1280488"/>
            <wp:effectExtent l="0" t="0" r="0" b="0"/>
            <wp:wrapNone/>
            <wp:docPr id="29" name="Picture 29" descr="A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A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6" t="27190" r="17230" b="25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48" cy="128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5060C">
        <w:rPr>
          <w:noProof/>
        </w:rPr>
        <w:t xml:space="preserve">                         </w:t>
      </w:r>
      <w:r w:rsidR="0055060C">
        <w:rPr>
          <w:sz w:val="32"/>
          <w:szCs w:val="32"/>
        </w:rPr>
        <w:t xml:space="preserve">         </w:t>
      </w:r>
      <w:r w:rsidR="0055060C" w:rsidRPr="00B543B1">
        <w:rPr>
          <w:sz w:val="32"/>
          <w:szCs w:val="32"/>
        </w:rPr>
        <w:t xml:space="preserve">1  </w:t>
      </w:r>
      <w:r w:rsidR="0055060C">
        <w:rPr>
          <w:sz w:val="32"/>
          <w:szCs w:val="32"/>
        </w:rPr>
        <w:t xml:space="preserve"> 1    </w:t>
      </w:r>
      <w:r w:rsidR="0055060C" w:rsidRPr="00B543B1">
        <w:rPr>
          <w:sz w:val="32"/>
          <w:szCs w:val="32"/>
        </w:rPr>
        <w:t>2</w:t>
      </w:r>
      <w:r w:rsidR="0055060C">
        <w:rPr>
          <w:sz w:val="32"/>
          <w:szCs w:val="32"/>
        </w:rPr>
        <w:t xml:space="preserve">  </w:t>
      </w:r>
      <w:r w:rsidR="0055060C" w:rsidRPr="00B543B1">
        <w:rPr>
          <w:sz w:val="32"/>
          <w:szCs w:val="32"/>
        </w:rPr>
        <w:t xml:space="preserve"> </w:t>
      </w:r>
      <w:r w:rsidR="0055060C">
        <w:rPr>
          <w:sz w:val="32"/>
          <w:szCs w:val="32"/>
        </w:rPr>
        <w:t>2</w:t>
      </w:r>
      <w:r w:rsidR="0055060C" w:rsidRPr="00B543B1">
        <w:rPr>
          <w:sz w:val="32"/>
          <w:szCs w:val="32"/>
        </w:rPr>
        <w:t xml:space="preserve">  </w:t>
      </w:r>
      <w:r w:rsidR="0055060C">
        <w:rPr>
          <w:sz w:val="32"/>
          <w:szCs w:val="32"/>
        </w:rPr>
        <w:t xml:space="preserve"> 3   3</w:t>
      </w:r>
    </w:p>
    <w:p w:rsidR="00160D70" w:rsidRDefault="0055060C" w:rsidP="00160D70">
      <w:pPr>
        <w:spacing w:after="0"/>
      </w:pPr>
      <w:r>
        <w:t xml:space="preserve">     </w:t>
      </w:r>
    </w:p>
    <w:p w:rsidR="00160D70" w:rsidRDefault="00160D70" w:rsidP="00160D70">
      <w:pPr>
        <w:spacing w:after="0"/>
      </w:pPr>
      <w:r>
        <w:t xml:space="preserve">                     </w:t>
      </w:r>
    </w:p>
    <w:p w:rsidR="00160D70" w:rsidRDefault="00160D70" w:rsidP="00160D70">
      <w:pPr>
        <w:ind w:left="9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160D70" w:rsidRDefault="00160D70" w:rsidP="00160D70">
      <w:pPr>
        <w:ind w:left="9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E410E2" w:rsidRDefault="00160D70" w:rsidP="00E410E2">
      <w:pPr>
        <w:spacing w:line="360" w:lineRule="auto"/>
        <w:rPr>
          <w:rFonts w:ascii="Calibri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8.</w:t>
      </w:r>
      <w:r w:rsidRPr="008F328A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 </w:t>
      </w:r>
      <w:r w:rsidRPr="008F328A">
        <w:rPr>
          <w:rFonts w:ascii="Calibri" w:hAnsi="Calibri" w:cs="Times New Roman"/>
          <w:b/>
          <w:color w:val="000000"/>
          <w:sz w:val="28"/>
          <w:szCs w:val="28"/>
        </w:rPr>
        <w:t>PBS185</w:t>
      </w:r>
      <w:r w:rsidR="00E410E2">
        <w:rPr>
          <w:rFonts w:ascii="Calibri" w:hAnsi="Calibri" w:cs="Times New Roman"/>
          <w:b/>
          <w:color w:val="000000"/>
          <w:sz w:val="28"/>
          <w:szCs w:val="28"/>
        </w:rPr>
        <w:t xml:space="preserve"> </w:t>
      </w:r>
    </w:p>
    <w:p w:rsidR="00E410E2" w:rsidRDefault="00E410E2" w:rsidP="00E410E2">
      <w:pPr>
        <w:spacing w:line="360" w:lineRule="auto"/>
      </w:pPr>
      <w:r>
        <w:t xml:space="preserve">Vector: </w:t>
      </w:r>
      <w:r w:rsidRPr="00210026">
        <w:rPr>
          <w:b/>
          <w:noProof/>
        </w:rPr>
        <w:t>pBS185</w:t>
      </w:r>
      <w:r>
        <w:rPr>
          <w:rFonts w:hint="eastAsia"/>
          <w:b/>
          <w:noProof/>
        </w:rPr>
        <w:t xml:space="preserve"> (from </w:t>
      </w:r>
      <w:r w:rsidRPr="00210026">
        <w:rPr>
          <w:b/>
          <w:noProof/>
        </w:rPr>
        <w:t>pBS185 CMV-Cre</w:t>
      </w:r>
      <w:r>
        <w:rPr>
          <w:rFonts w:hint="eastAsia"/>
          <w:b/>
          <w:noProof/>
        </w:rPr>
        <w:t>)</w:t>
      </w:r>
    </w:p>
    <w:p w:rsidR="00E410E2" w:rsidRDefault="00E410E2" w:rsidP="00E410E2">
      <w:pPr>
        <w:spacing w:line="360" w:lineRule="auto"/>
        <w:rPr>
          <w:b/>
          <w:noProof/>
        </w:rPr>
      </w:pPr>
      <w:r>
        <w:t>Insert:</w:t>
      </w:r>
      <w:r w:rsidRPr="004C53DE">
        <w:rPr>
          <w:b/>
          <w:noProof/>
        </w:rPr>
        <w:t xml:space="preserve"> </w:t>
      </w:r>
      <w:r>
        <w:rPr>
          <w:rFonts w:hint="eastAsia"/>
          <w:b/>
          <w:noProof/>
        </w:rPr>
        <w:t xml:space="preserve">Cre (delete </w:t>
      </w:r>
      <w:r w:rsidRPr="00210026">
        <w:rPr>
          <w:b/>
          <w:noProof/>
        </w:rPr>
        <w:t>420bp</w:t>
      </w:r>
      <w:r>
        <w:rPr>
          <w:rFonts w:hint="eastAsia"/>
          <w:b/>
          <w:noProof/>
        </w:rPr>
        <w:t xml:space="preserve"> </w:t>
      </w:r>
      <w:r>
        <w:rPr>
          <w:b/>
          <w:noProof/>
        </w:rPr>
        <w:t xml:space="preserve">by Bamh1 </w:t>
      </w:r>
      <w:r>
        <w:rPr>
          <w:rFonts w:hint="eastAsia"/>
          <w:b/>
          <w:noProof/>
        </w:rPr>
        <w:t xml:space="preserve">compare to </w:t>
      </w:r>
      <w:r w:rsidRPr="00210026">
        <w:rPr>
          <w:b/>
          <w:noProof/>
        </w:rPr>
        <w:t>pBS185 CMV-Cre</w:t>
      </w:r>
      <w:r>
        <w:rPr>
          <w:rFonts w:hint="eastAsia"/>
          <w:b/>
          <w:noProof/>
        </w:rPr>
        <w:t>)</w:t>
      </w:r>
    </w:p>
    <w:p w:rsidR="00E410E2" w:rsidRPr="00D85275" w:rsidRDefault="00E410E2" w:rsidP="00E410E2">
      <w:pPr>
        <w:spacing w:line="360" w:lineRule="auto"/>
        <w:jc w:val="both"/>
        <w:rPr>
          <w:rFonts w:ascii="Arial" w:hAnsi="Arial" w:cs="Arial"/>
          <w:b/>
          <w:sz w:val="16"/>
          <w:szCs w:val="16"/>
        </w:rPr>
      </w:pPr>
      <w:r>
        <w:t>Insert origin</w:t>
      </w:r>
      <w:r w:rsidRPr="006C7894">
        <w:rPr>
          <w:b/>
        </w:rPr>
        <w:t>:</w:t>
      </w:r>
      <w:r>
        <w:rPr>
          <w:b/>
        </w:rPr>
        <w:t xml:space="preserve">  </w:t>
      </w:r>
      <w:r w:rsidRPr="006C7894">
        <w:rPr>
          <w:b/>
        </w:rPr>
        <w:t xml:space="preserve">(cloning ID: </w:t>
      </w:r>
      <w:hyperlink r:id="rId19" w:tooltip="click for details..." w:history="1">
        <w:r w:rsidRPr="00D85275">
          <w:rPr>
            <w:b/>
            <w:sz w:val="16"/>
            <w:szCs w:val="16"/>
          </w:rPr>
          <w:t xml:space="preserve"> </w:t>
        </w:r>
        <w:r w:rsidRPr="0030573F">
          <w:rPr>
            <w:b/>
          </w:rPr>
          <w:t xml:space="preserve">Plasmid #11916 </w:t>
        </w:r>
      </w:hyperlink>
      <w:r w:rsidRPr="006C7894">
        <w:rPr>
          <w:b/>
        </w:rPr>
        <w:t xml:space="preserve">, </w:t>
      </w:r>
      <w:r w:rsidRPr="0030573F">
        <w:rPr>
          <w:b/>
        </w:rPr>
        <w:t>Addgene</w:t>
      </w:r>
      <w:r w:rsidRPr="006C7894">
        <w:rPr>
          <w:b/>
        </w:rPr>
        <w:t>)</w:t>
      </w:r>
    </w:p>
    <w:p w:rsidR="00E410E2" w:rsidRDefault="00E410E2" w:rsidP="00E410E2">
      <w:pPr>
        <w:spacing w:line="360" w:lineRule="auto"/>
      </w:pPr>
      <w:r>
        <w:t>Insert size</w:t>
      </w:r>
      <w:r w:rsidRPr="00266B23">
        <w:rPr>
          <w:b/>
        </w:rPr>
        <w:t xml:space="preserve">: </w:t>
      </w:r>
      <w:r>
        <w:rPr>
          <w:rFonts w:hint="eastAsia"/>
          <w:b/>
        </w:rPr>
        <w:t>680</w:t>
      </w:r>
      <w:r w:rsidRPr="00266B23">
        <w:rPr>
          <w:b/>
        </w:rPr>
        <w:t>bp</w:t>
      </w:r>
    </w:p>
    <w:p w:rsidR="00152AD0" w:rsidRPr="00194F30" w:rsidRDefault="00160D70" w:rsidP="00C564DD">
      <w:pPr>
        <w:spacing w:after="0"/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 w:rsidRPr="000A0562">
        <w:rPr>
          <w:rFonts w:ascii="Calibri" w:eastAsia="Times New Roman" w:hAnsi="Calibri" w:cs="Times New Roman"/>
          <w:color w:val="000000"/>
        </w:rPr>
        <w:t>BamH1</w:t>
      </w:r>
      <w:r w:rsidR="00152AD0">
        <w:rPr>
          <w:rFonts w:ascii="Calibri" w:eastAsia="Times New Roman" w:hAnsi="Calibri" w:cs="Times New Roman"/>
          <w:color w:val="000000"/>
        </w:rPr>
        <w:t>-HF</w:t>
      </w:r>
      <w:r w:rsidR="00056138">
        <w:rPr>
          <w:rFonts w:ascii="Calibri" w:eastAsia="Times New Roman" w:hAnsi="Calibri" w:cs="Times New Roman"/>
          <w:color w:val="000000"/>
        </w:rPr>
        <w:t>,Xbal</w:t>
      </w:r>
    </w:p>
    <w:p w:rsidR="00152AD0" w:rsidRDefault="00152AD0" w:rsidP="00152AD0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</w:p>
    <w:p w:rsidR="00047619" w:rsidRDefault="007921C5" w:rsidP="00152AD0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>
            <wp:extent cx="4966337" cy="1805940"/>
            <wp:effectExtent l="0" t="0" r="5715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90" cy="182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268D" w:rsidRDefault="0090268D" w:rsidP="0090268D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7921C5" w:rsidRPr="00EC7A5C" w:rsidRDefault="00EC7A5C" w:rsidP="0090268D">
      <w:pPr>
        <w:rPr>
          <w:rFonts w:ascii="Calibri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lastRenderedPageBreak/>
        <w:t>9.</w:t>
      </w:r>
      <w:r w:rsidR="00047619">
        <w:t xml:space="preserve"> </w:t>
      </w:r>
      <w:r w:rsidR="00047619" w:rsidRPr="00EC7A5C">
        <w:rPr>
          <w:rFonts w:ascii="Calibri" w:eastAsia="Times New Roman" w:hAnsi="Calibri" w:cs="Times New Roman"/>
          <w:b/>
          <w:color w:val="000000"/>
          <w:sz w:val="28"/>
          <w:szCs w:val="28"/>
        </w:rPr>
        <w:t>β-cat-</w:t>
      </w:r>
      <w:r w:rsidR="007921C5" w:rsidRPr="00EC7A5C">
        <w:rPr>
          <w:rFonts w:ascii="Calibri" w:hAnsi="Calibri" w:cs="Times New Roman"/>
          <w:b/>
          <w:color w:val="000000"/>
          <w:sz w:val="28"/>
          <w:szCs w:val="28"/>
        </w:rPr>
        <w:t xml:space="preserve"> PT3EF1</w:t>
      </w:r>
      <w:r w:rsidR="007921C5" w:rsidRPr="00EC7A5C">
        <w:rPr>
          <w:rFonts w:ascii="Calibri" w:eastAsia="Times New Roman" w:hAnsi="Calibri" w:cs="Times New Roman"/>
          <w:b/>
          <w:color w:val="000000"/>
          <w:sz w:val="24"/>
          <w:szCs w:val="24"/>
        </w:rPr>
        <w:t xml:space="preserve"> αH</w:t>
      </w:r>
      <w:r w:rsidR="009F184B" w:rsidRPr="00EC7A5C">
        <w:rPr>
          <w:rFonts w:ascii="Calibri" w:eastAsia="Times New Roman" w:hAnsi="Calibri" w:cs="Times New Roman"/>
          <w:b/>
          <w:color w:val="000000"/>
          <w:sz w:val="24"/>
          <w:szCs w:val="24"/>
        </w:rPr>
        <w:t>(</w:t>
      </w:r>
      <w:hyperlink r:id="rId21" w:history="1">
        <w:r w:rsidR="009F184B" w:rsidRPr="00EC7A5C">
          <w:rPr>
            <w:rStyle w:val="Hyperlink"/>
            <w:rFonts w:ascii="Calibri" w:eastAsia="Times New Roman" w:hAnsi="Calibri" w:cs="Times New Roman"/>
            <w:b/>
            <w:sz w:val="24"/>
            <w:szCs w:val="24"/>
          </w:rPr>
          <w:t>https://www.addgene.org/86499/</w:t>
        </w:r>
      </w:hyperlink>
      <w:r w:rsidR="009F184B" w:rsidRPr="00EC7A5C">
        <w:rPr>
          <w:rFonts w:ascii="Calibri" w:eastAsia="Times New Roman" w:hAnsi="Calibri" w:cs="Times New Roman"/>
          <w:b/>
          <w:color w:val="000000"/>
          <w:sz w:val="24"/>
          <w:szCs w:val="24"/>
        </w:rPr>
        <w:t>)</w:t>
      </w:r>
    </w:p>
    <w:p w:rsidR="00047619" w:rsidRDefault="00047619" w:rsidP="00047619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 w:rsidRPr="000A0562">
        <w:rPr>
          <w:rFonts w:ascii="Calibri" w:eastAsia="Times New Roman" w:hAnsi="Calibri" w:cs="Times New Roman"/>
          <w:color w:val="000000"/>
        </w:rPr>
        <w:t>BamH1</w:t>
      </w:r>
      <w:r>
        <w:rPr>
          <w:rFonts w:ascii="Calibri" w:eastAsia="Times New Roman" w:hAnsi="Calibri" w:cs="Times New Roman"/>
          <w:color w:val="000000"/>
        </w:rPr>
        <w:t>-HF</w:t>
      </w:r>
      <w:r>
        <w:rPr>
          <w:rFonts w:ascii="Calibri" w:hAnsi="Calibri" w:cs="Times New Roman" w:hint="eastAsia"/>
          <w:color w:val="000000"/>
        </w:rPr>
        <w:t xml:space="preserve">; </w:t>
      </w:r>
      <w:r>
        <w:rPr>
          <w:rFonts w:ascii="Calibri" w:eastAsia="Times New Roman" w:hAnsi="Calibri" w:cs="Times New Roman"/>
          <w:color w:val="000000"/>
        </w:rPr>
        <w:t>EcoRV</w:t>
      </w:r>
    </w:p>
    <w:p w:rsidR="00047619" w:rsidRDefault="00A27171" w:rsidP="00047619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17320</wp:posOffset>
            </wp:positionH>
            <wp:positionV relativeFrom="paragraph">
              <wp:posOffset>-137160</wp:posOffset>
            </wp:positionV>
            <wp:extent cx="1279464" cy="20955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464" cy="209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7619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</w:p>
    <w:p w:rsidR="00047619" w:rsidRDefault="00047619" w:rsidP="00152AD0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EC7A5C" w:rsidRPr="00EC7A5C" w:rsidRDefault="00EC7A5C" w:rsidP="00EC7A5C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EC7A5C" w:rsidRPr="00EC7A5C" w:rsidRDefault="00EC7A5C" w:rsidP="00EC7A5C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A27171" w:rsidRDefault="00A27171" w:rsidP="00575395">
      <w:pPr>
        <w:spacing w:after="0"/>
        <w:ind w:left="9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A27171" w:rsidRDefault="00A27171" w:rsidP="00575395">
      <w:pPr>
        <w:spacing w:after="0"/>
        <w:ind w:left="9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A27171" w:rsidRDefault="00A27171" w:rsidP="00575395">
      <w:pPr>
        <w:spacing w:after="0"/>
        <w:ind w:left="9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047619" w:rsidRPr="00EC7A5C" w:rsidRDefault="00EC7A5C" w:rsidP="00575395">
      <w:pPr>
        <w:spacing w:after="0"/>
        <w:ind w:left="9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10. </w:t>
      </w:r>
      <w:r w:rsidR="00047619">
        <w:t xml:space="preserve"> </w:t>
      </w:r>
      <w:r w:rsidR="00047619" w:rsidRPr="00EC7A5C">
        <w:rPr>
          <w:rFonts w:ascii="Calibri" w:eastAsia="Times New Roman" w:hAnsi="Calibri" w:cs="Times New Roman"/>
          <w:b/>
          <w:color w:val="000000"/>
          <w:sz w:val="28"/>
          <w:szCs w:val="28"/>
        </w:rPr>
        <w:t>Nras v12-caggs</w:t>
      </w:r>
    </w:p>
    <w:p w:rsidR="00047619" w:rsidRPr="00194F30" w:rsidRDefault="00047619" w:rsidP="00575395">
      <w:pPr>
        <w:spacing w:after="0"/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 w:rsidR="007921C5">
        <w:rPr>
          <w:rFonts w:ascii="Calibri" w:eastAsia="Times New Roman" w:hAnsi="Calibri" w:cs="Times New Roman"/>
          <w:color w:val="000000"/>
        </w:rPr>
        <w:t>HindIII-HF</w:t>
      </w:r>
      <w:r>
        <w:rPr>
          <w:rFonts w:ascii="Calibri" w:hAnsi="Calibri" w:cs="Times New Roman" w:hint="eastAsia"/>
          <w:color w:val="000000"/>
        </w:rPr>
        <w:t xml:space="preserve">; </w:t>
      </w:r>
      <w:r w:rsidR="007921C5">
        <w:rPr>
          <w:rFonts w:ascii="Calibri" w:eastAsia="Times New Roman" w:hAnsi="Calibri" w:cs="Times New Roman"/>
          <w:color w:val="000000"/>
        </w:rPr>
        <w:t>EcoRI-HF</w:t>
      </w:r>
    </w:p>
    <w:p w:rsidR="00047619" w:rsidRDefault="00047619" w:rsidP="00575395">
      <w:pPr>
        <w:spacing w:after="0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</w:t>
      </w:r>
    </w:p>
    <w:p w:rsidR="00164E87" w:rsidRPr="00EC7A5C" w:rsidRDefault="00575395" w:rsidP="00EC7A5C">
      <w:pPr>
        <w:pStyle w:val="ListParagraph"/>
        <w:numPr>
          <w:ilvl w:val="0"/>
          <w:numId w:val="6"/>
        </w:numPr>
        <w:spacing w:line="360" w:lineRule="auto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BCE994E" wp14:editId="6FDC3307">
                <wp:simplePos x="0" y="0"/>
                <wp:positionH relativeFrom="column">
                  <wp:posOffset>2827020</wp:posOffset>
                </wp:positionH>
                <wp:positionV relativeFrom="paragraph">
                  <wp:posOffset>198755</wp:posOffset>
                </wp:positionV>
                <wp:extent cx="1028700" cy="1371600"/>
                <wp:effectExtent l="0" t="254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4E87" w:rsidRPr="00C06396" w:rsidRDefault="00164E87" w:rsidP="00575395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>1  uncut</w:t>
                            </w:r>
                          </w:p>
                          <w:p w:rsidR="00164E87" w:rsidRPr="00C06396" w:rsidRDefault="00164E87" w:rsidP="00575395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2  </w:t>
                            </w:r>
                            <w:r w:rsidRPr="00375E23">
                              <w:rPr>
                                <w:sz w:val="28"/>
                                <w:szCs w:val="28"/>
                              </w:rPr>
                              <w:t>EcoR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1</w:t>
                            </w: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    </w:t>
                            </w:r>
                          </w:p>
                          <w:p w:rsidR="00164E87" w:rsidRDefault="00164E87" w:rsidP="00575395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3  Hind 3</w:t>
                            </w:r>
                          </w:p>
                          <w:p w:rsidR="00164E87" w:rsidRDefault="00164E87" w:rsidP="00164E8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64E87" w:rsidRDefault="00164E87" w:rsidP="00164E8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64E87" w:rsidRPr="00C06396" w:rsidRDefault="00164E87" w:rsidP="00164E8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64E87" w:rsidRPr="00C06396" w:rsidRDefault="00164E87" w:rsidP="00164E8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>4  BglII</w:t>
                            </w:r>
                          </w:p>
                          <w:p w:rsidR="00164E87" w:rsidRDefault="00164E87" w:rsidP="00164E8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CE994E" id="Text Box 8" o:spid="_x0000_s1033" type="#_x0000_t202" style="position:absolute;left:0;text-align:left;margin-left:222.6pt;margin-top:15.65pt;width:81pt;height:108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9YGtwIAAME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" filled="f" stroked="f">
                <v:textbox>
                  <w:txbxContent>
                    <w:p w:rsidR="00164E87" w:rsidRPr="00C06396" w:rsidRDefault="00164E87" w:rsidP="00575395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>1  uncut</w:t>
                      </w:r>
                    </w:p>
                    <w:p w:rsidR="00164E87" w:rsidRPr="00C06396" w:rsidRDefault="00164E87" w:rsidP="00575395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 xml:space="preserve">2  </w:t>
                      </w:r>
                      <w:r w:rsidRPr="00375E23">
                        <w:rPr>
                          <w:sz w:val="28"/>
                          <w:szCs w:val="28"/>
                        </w:rPr>
                        <w:t>EcoR</w:t>
                      </w:r>
                      <w:r>
                        <w:rPr>
                          <w:sz w:val="28"/>
                          <w:szCs w:val="28"/>
                        </w:rPr>
                        <w:t xml:space="preserve"> 1</w:t>
                      </w:r>
                      <w:r w:rsidRPr="00C06396">
                        <w:rPr>
                          <w:sz w:val="28"/>
                          <w:szCs w:val="28"/>
                        </w:rPr>
                        <w:t xml:space="preserve">    </w:t>
                      </w:r>
                    </w:p>
                    <w:p w:rsidR="00164E87" w:rsidRDefault="00164E87" w:rsidP="00575395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3  Hind 3</w:t>
                      </w:r>
                    </w:p>
                    <w:p w:rsidR="00164E87" w:rsidRDefault="00164E87" w:rsidP="00164E8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164E87" w:rsidRDefault="00164E87" w:rsidP="00164E8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164E87" w:rsidRPr="00C06396" w:rsidRDefault="00164E87" w:rsidP="00164E8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164E87" w:rsidRPr="00C06396" w:rsidRDefault="00164E87" w:rsidP="00164E8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>4  BglII</w:t>
                      </w:r>
                    </w:p>
                    <w:p w:rsidR="00164E87" w:rsidRDefault="00164E87" w:rsidP="00164E87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12065</wp:posOffset>
            </wp:positionH>
            <wp:positionV relativeFrom="paragraph">
              <wp:posOffset>302895</wp:posOffset>
            </wp:positionV>
            <wp:extent cx="2724912" cy="987552"/>
            <wp:effectExtent l="0" t="0" r="0" b="3175"/>
            <wp:wrapNone/>
            <wp:docPr id="5" name="Picture 5" descr="0620-mcs+akt5+nras+pi3k^f+185cre-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620-mcs+akt5+nras+pi3k^f+185cre--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7" t="7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912" cy="987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E87" w:rsidRPr="00EC7A5C">
        <w:rPr>
          <w:sz w:val="32"/>
          <w:szCs w:val="32"/>
        </w:rPr>
        <w:t xml:space="preserve">  1    2   2    3   3</w:t>
      </w:r>
    </w:p>
    <w:p w:rsidR="00164E87" w:rsidRDefault="00164E87" w:rsidP="00164E87">
      <w:r>
        <w:t xml:space="preserve"> </w:t>
      </w:r>
    </w:p>
    <w:p w:rsidR="00575395" w:rsidRDefault="00575395" w:rsidP="00164E87"/>
    <w:p w:rsidR="00575395" w:rsidRDefault="00575395" w:rsidP="00164E87"/>
    <w:p w:rsidR="007D258D" w:rsidRPr="00EC7A5C" w:rsidRDefault="00EC7A5C" w:rsidP="00EC7A5C">
      <w:pPr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bookmarkStart w:id="9" w:name="OLE_LINK7"/>
      <w:bookmarkStart w:id="10" w:name="OLE_LINK8"/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11.</w:t>
      </w:r>
      <w:r w:rsidR="007D258D" w:rsidRPr="00EC7A5C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PT2shP53</w:t>
      </w:r>
      <w:r w:rsidR="006835A7" w:rsidRPr="00EC7A5C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</w:t>
      </w:r>
    </w:p>
    <w:p w:rsidR="007D258D" w:rsidRPr="00194F30" w:rsidRDefault="007D258D" w:rsidP="007D258D">
      <w:pPr>
        <w:rPr>
          <w:rFonts w:ascii="Calibri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>
        <w:rPr>
          <w:rFonts w:ascii="Calibri" w:eastAsia="Times New Roman" w:hAnsi="Calibri" w:cs="Times New Roman"/>
          <w:color w:val="000000"/>
        </w:rPr>
        <w:t>EcoRI-HF</w:t>
      </w:r>
      <w:r w:rsidR="002C56A8">
        <w:rPr>
          <w:rFonts w:ascii="Calibri" w:eastAsia="Times New Roman" w:hAnsi="Calibri" w:cs="Times New Roman"/>
          <w:color w:val="000000"/>
        </w:rPr>
        <w:t>,KpnI</w:t>
      </w:r>
    </w:p>
    <w:p w:rsidR="007D258D" w:rsidRDefault="007D258D" w:rsidP="002A73B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bookmarkEnd w:id="9"/>
    <w:bookmarkEnd w:id="10"/>
    <w:p w:rsidR="002C56A8" w:rsidRDefault="00716855" w:rsidP="002A73B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>
            <wp:extent cx="3995139" cy="1805940"/>
            <wp:effectExtent l="0" t="0" r="5715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247" cy="1839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56A8" w:rsidRPr="0027771C" w:rsidRDefault="00FF0065" w:rsidP="0027771C">
      <w:pPr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27771C">
        <w:rPr>
          <w:rFonts w:ascii="Calibri" w:eastAsia="Times New Roman" w:hAnsi="Calibri" w:cs="Times New Roman"/>
          <w:b/>
          <w:color w:val="000000"/>
          <w:sz w:val="28"/>
          <w:szCs w:val="28"/>
        </w:rPr>
        <w:lastRenderedPageBreak/>
        <w:t>12.</w:t>
      </w:r>
      <w:r w:rsidR="002C56A8" w:rsidRPr="0027771C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</w:t>
      </w:r>
      <w:r w:rsidR="00056138" w:rsidRPr="0027771C">
        <w:rPr>
          <w:rFonts w:ascii="Calibri" w:eastAsia="Times New Roman" w:hAnsi="Calibri" w:cs="Times New Roman"/>
          <w:b/>
          <w:color w:val="000000"/>
          <w:sz w:val="28"/>
          <w:szCs w:val="28"/>
        </w:rPr>
        <w:t>sgAxin</w:t>
      </w:r>
      <w:r w:rsidR="00522D97" w:rsidRPr="0027771C">
        <w:rPr>
          <w:rFonts w:ascii="Calibri" w:eastAsia="Times New Roman" w:hAnsi="Calibri" w:cs="Times New Roman"/>
          <w:b/>
          <w:color w:val="000000"/>
          <w:sz w:val="28"/>
          <w:szCs w:val="28"/>
        </w:rPr>
        <w:t>/PX330</w:t>
      </w:r>
    </w:p>
    <w:p w:rsidR="002C56A8" w:rsidRPr="007D258D" w:rsidRDefault="002C56A8" w:rsidP="002C56A8">
      <w:pPr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2C56A8" w:rsidRDefault="002C56A8" w:rsidP="002C56A8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>
        <w:rPr>
          <w:color w:val="000000" w:themeColor="text1"/>
        </w:rPr>
        <w:t>SacI,SphI</w:t>
      </w:r>
    </w:p>
    <w:p w:rsidR="002C56A8" w:rsidRDefault="002C56A8" w:rsidP="00B0766E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  <w:r w:rsidR="00B0766E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    </w:t>
      </w:r>
    </w:p>
    <w:p w:rsidR="002C56A8" w:rsidRDefault="007944D5" w:rsidP="002C56A8">
      <w:pPr>
        <w:rPr>
          <w:rFonts w:ascii="Calibri" w:eastAsia="Times New Roman" w:hAnsi="Calibri" w:cs="Times New Roman"/>
          <w:sz w:val="28"/>
          <w:szCs w:val="28"/>
        </w:rPr>
      </w:pPr>
      <w:r>
        <w:rPr>
          <w:rFonts w:ascii="Calibri" w:eastAsia="Times New Roman" w:hAnsi="Calibri" w:cs="Times New Roman"/>
          <w:noProof/>
          <w:sz w:val="28"/>
          <w:szCs w:val="28"/>
        </w:rPr>
        <w:drawing>
          <wp:inline distT="0" distB="0" distL="0" distR="0">
            <wp:extent cx="3277870" cy="14935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332" b="6671"/>
                    <a:stretch/>
                  </pic:blipFill>
                  <pic:spPr bwMode="auto">
                    <a:xfrm>
                      <a:off x="0" y="0"/>
                      <a:ext cx="327787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56A8" w:rsidRPr="0027771C" w:rsidRDefault="0027771C" w:rsidP="0027771C">
      <w:pPr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bookmarkStart w:id="11" w:name="OLE_LINK9"/>
      <w:bookmarkStart w:id="12" w:name="OLE_LINK10"/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13.</w:t>
      </w:r>
      <w:r w:rsidR="002C56A8" w:rsidRPr="0027771C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</w:t>
      </w:r>
      <w:r w:rsidR="00351DAD" w:rsidRPr="0027771C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</w:t>
      </w:r>
      <w:r w:rsidR="002C56A8" w:rsidRPr="0027771C">
        <w:rPr>
          <w:rFonts w:ascii="Calibri" w:eastAsia="Times New Roman" w:hAnsi="Calibri" w:cs="Times New Roman"/>
          <w:b/>
          <w:color w:val="000000"/>
          <w:sz w:val="28"/>
          <w:szCs w:val="28"/>
        </w:rPr>
        <w:t>PT3EF1αH</w:t>
      </w:r>
    </w:p>
    <w:p w:rsidR="002C56A8" w:rsidRPr="002C56A8" w:rsidRDefault="002C56A8" w:rsidP="002C56A8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 w:rsidRPr="002C56A8">
        <w:rPr>
          <w:rFonts w:ascii="Calibri" w:eastAsia="Times New Roman" w:hAnsi="Calibri" w:cs="Times New Roman"/>
          <w:color w:val="000000"/>
        </w:rPr>
        <w:t>BglII/NotI</w:t>
      </w:r>
    </w:p>
    <w:p w:rsidR="001A768B" w:rsidRDefault="002C56A8" w:rsidP="00F231D1">
      <w:pPr>
        <w:rPr>
          <w:sz w:val="32"/>
          <w:szCs w:val="32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  <w:bookmarkEnd w:id="11"/>
      <w:bookmarkEnd w:id="12"/>
      <w:r w:rsidR="009845E7">
        <w:rPr>
          <w:sz w:val="32"/>
          <w:szCs w:val="32"/>
        </w:rPr>
        <w:t xml:space="preserve">       </w:t>
      </w:r>
    </w:p>
    <w:p w:rsidR="009845E7" w:rsidRPr="00375E23" w:rsidRDefault="001A768B" w:rsidP="00F231D1">
      <w:pPr>
        <w:rPr>
          <w:sz w:val="28"/>
          <w:szCs w:val="28"/>
        </w:rPr>
      </w:pPr>
      <w:r>
        <w:rPr>
          <w:sz w:val="32"/>
          <w:szCs w:val="32"/>
        </w:rPr>
        <w:t xml:space="preserve">                          </w:t>
      </w:r>
      <w:r w:rsidR="009845E7">
        <w:rPr>
          <w:sz w:val="32"/>
          <w:szCs w:val="32"/>
        </w:rPr>
        <w:t xml:space="preserve"> </w:t>
      </w:r>
      <w:r w:rsidR="009845E7" w:rsidRPr="00B543B1">
        <w:rPr>
          <w:sz w:val="32"/>
          <w:szCs w:val="32"/>
        </w:rPr>
        <w:t xml:space="preserve">1 </w:t>
      </w:r>
      <w:r w:rsidR="009845E7">
        <w:rPr>
          <w:sz w:val="32"/>
          <w:szCs w:val="32"/>
        </w:rPr>
        <w:t xml:space="preserve">      1     </w:t>
      </w:r>
      <w:r w:rsidR="009845E7" w:rsidRPr="00B543B1">
        <w:rPr>
          <w:sz w:val="32"/>
          <w:szCs w:val="32"/>
        </w:rPr>
        <w:t xml:space="preserve"> 2 </w:t>
      </w:r>
      <w:r w:rsidR="009845E7">
        <w:rPr>
          <w:sz w:val="32"/>
          <w:szCs w:val="32"/>
        </w:rPr>
        <w:t xml:space="preserve">   </w:t>
      </w:r>
      <w:r w:rsidR="009845E7" w:rsidRPr="00B543B1">
        <w:rPr>
          <w:sz w:val="32"/>
          <w:szCs w:val="32"/>
        </w:rPr>
        <w:t xml:space="preserve"> </w:t>
      </w:r>
      <w:r w:rsidR="009845E7">
        <w:rPr>
          <w:sz w:val="32"/>
          <w:szCs w:val="32"/>
        </w:rPr>
        <w:t xml:space="preserve">2  </w:t>
      </w:r>
    </w:p>
    <w:p w:rsidR="009845E7" w:rsidRDefault="009845E7" w:rsidP="009845E7">
      <w:pPr>
        <w:spacing w:line="360" w:lineRule="auto"/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3238500</wp:posOffset>
                </wp:positionH>
                <wp:positionV relativeFrom="paragraph">
                  <wp:posOffset>8255</wp:posOffset>
                </wp:positionV>
                <wp:extent cx="1417955" cy="1371600"/>
                <wp:effectExtent l="0" t="0" r="1270" b="127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795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45E7" w:rsidRPr="00C06396" w:rsidRDefault="009845E7" w:rsidP="009845E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>1  uncut</w:t>
                            </w:r>
                          </w:p>
                          <w:p w:rsidR="009845E7" w:rsidRPr="00C06396" w:rsidRDefault="009845E7" w:rsidP="009845E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2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Bgl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instrText>= 2 \* ROMAN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>II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/ Not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instrText>= 1 \* ROMAN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instrText xml:space="preserve"> </w:instrTex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    </w:t>
                            </w:r>
                          </w:p>
                          <w:p w:rsidR="009845E7" w:rsidRDefault="009845E7" w:rsidP="009845E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9845E7" w:rsidRDefault="009845E7" w:rsidP="009845E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9845E7" w:rsidRPr="00C06396" w:rsidRDefault="009845E7" w:rsidP="009845E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9845E7" w:rsidRPr="00C06396" w:rsidRDefault="009845E7" w:rsidP="009845E7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>4  BglII</w:t>
                            </w:r>
                          </w:p>
                          <w:p w:rsidR="009845E7" w:rsidRDefault="009845E7" w:rsidP="009845E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4" type="#_x0000_t202" style="position:absolute;margin-left:255pt;margin-top:.65pt;width:111.65pt;height:108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sDBuwIAAMM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" filled="f" stroked="f">
                <v:textbox>
                  <w:txbxContent>
                    <w:p w:rsidR="009845E7" w:rsidRPr="00C06396" w:rsidRDefault="009845E7" w:rsidP="009845E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>1  uncut</w:t>
                      </w:r>
                    </w:p>
                    <w:p w:rsidR="009845E7" w:rsidRPr="00C06396" w:rsidRDefault="009845E7" w:rsidP="009845E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 xml:space="preserve">2  </w:t>
                      </w:r>
                      <w:r>
                        <w:rPr>
                          <w:sz w:val="28"/>
                          <w:szCs w:val="28"/>
                        </w:rPr>
                        <w:t>Bgl</w:t>
                      </w:r>
                      <w:r>
                        <w:rPr>
                          <w:sz w:val="28"/>
                          <w:szCs w:val="28"/>
                        </w:rPr>
                        <w:fldChar w:fldCharType="begin"/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instrText>= 2 \* ROMAN</w:instrText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sz w:val="28"/>
                          <w:szCs w:val="28"/>
                        </w:rPr>
                        <w:fldChar w:fldCharType="separate"/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>II</w:t>
                      </w:r>
                      <w:r>
                        <w:rPr>
                          <w:sz w:val="28"/>
                          <w:szCs w:val="28"/>
                        </w:rPr>
                        <w:fldChar w:fldCharType="end"/>
                      </w:r>
                      <w:r>
                        <w:rPr>
                          <w:sz w:val="28"/>
                          <w:szCs w:val="28"/>
                        </w:rPr>
                        <w:t>/ Not</w:t>
                      </w:r>
                      <w:r>
                        <w:rPr>
                          <w:sz w:val="28"/>
                          <w:szCs w:val="28"/>
                        </w:rPr>
                        <w:fldChar w:fldCharType="begin"/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instrText>= 1 \* ROMAN</w:instrText>
                      </w:r>
                      <w:r>
                        <w:rPr>
                          <w:sz w:val="28"/>
                          <w:szCs w:val="28"/>
                        </w:rPr>
                        <w:instrText xml:space="preserve"> </w:instrText>
                      </w:r>
                      <w:r>
                        <w:rPr>
                          <w:sz w:val="28"/>
                          <w:szCs w:val="28"/>
                        </w:rPr>
                        <w:fldChar w:fldCharType="separate"/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sz w:val="28"/>
                          <w:szCs w:val="28"/>
                        </w:rPr>
                        <w:fldChar w:fldCharType="end"/>
                      </w:r>
                      <w:r w:rsidRPr="00C06396">
                        <w:rPr>
                          <w:sz w:val="28"/>
                          <w:szCs w:val="28"/>
                        </w:rPr>
                        <w:t xml:space="preserve">    </w:t>
                      </w:r>
                    </w:p>
                    <w:p w:rsidR="009845E7" w:rsidRDefault="009845E7" w:rsidP="009845E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9845E7" w:rsidRDefault="009845E7" w:rsidP="009845E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9845E7" w:rsidRPr="00C06396" w:rsidRDefault="009845E7" w:rsidP="009845E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</w:p>
                    <w:p w:rsidR="009845E7" w:rsidRPr="00C06396" w:rsidRDefault="009845E7" w:rsidP="009845E7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>4  BglII</w:t>
                      </w:r>
                    </w:p>
                    <w:p w:rsidR="009845E7" w:rsidRDefault="009845E7" w:rsidP="009845E7"/>
                  </w:txbxContent>
                </v:textbox>
              </v:shape>
            </w:pict>
          </mc:Fallback>
        </mc:AlternateContent>
      </w:r>
      <w:r>
        <w:t xml:space="preserve">                        </w:t>
      </w:r>
      <w:r>
        <w:rPr>
          <w:noProof/>
        </w:rPr>
        <w:drawing>
          <wp:inline distT="0" distB="0" distL="0" distR="0">
            <wp:extent cx="2076450" cy="1295400"/>
            <wp:effectExtent l="0" t="0" r="0" b="0"/>
            <wp:docPr id="11" name="Picture 11" descr="2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0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34" t="29242" r="56313" b="54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5B6" w:rsidRPr="00F231D1" w:rsidRDefault="00F231D1" w:rsidP="00F231D1">
      <w:pPr>
        <w:spacing w:after="0" w:line="240" w:lineRule="auto"/>
        <w:rPr>
          <w:rFonts w:ascii="Calibri" w:hAnsi="Calibri" w:cs="Times New Roman"/>
          <w:b/>
          <w:color w:val="FF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14.</w:t>
      </w:r>
      <w:r w:rsidR="00E055B6" w:rsidRPr="00F231D1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β-cat-S45Y-PT3EF1</w:t>
      </w:r>
      <w:r w:rsidR="00C3081B" w:rsidRPr="00F231D1">
        <w:rPr>
          <w:rFonts w:ascii="Calibri" w:eastAsia="Times New Roman" w:hAnsi="Calibri" w:cs="Times New Roman"/>
          <w:b/>
          <w:color w:val="000000"/>
          <w:sz w:val="28"/>
          <w:szCs w:val="28"/>
        </w:rPr>
        <w:t>αH</w:t>
      </w:r>
      <w:r w:rsidR="006835A7" w:rsidRPr="00F231D1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</w:t>
      </w:r>
    </w:p>
    <w:p w:rsidR="00E055B6" w:rsidRPr="002C56A8" w:rsidRDefault="00E055B6" w:rsidP="00E055B6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rFonts w:hint="eastAsia"/>
          <w:color w:val="000000" w:themeColor="text1"/>
        </w:rPr>
        <w:t xml:space="preserve">:  </w:t>
      </w:r>
      <w:r w:rsidRPr="00E055B6">
        <w:rPr>
          <w:rFonts w:ascii="Calibri" w:eastAsia="Times New Roman" w:hAnsi="Calibri" w:cs="Times New Roman"/>
          <w:color w:val="000000"/>
        </w:rPr>
        <w:t>BamH1-HF</w:t>
      </w:r>
      <w:r>
        <w:rPr>
          <w:rFonts w:ascii="Calibri" w:eastAsia="Times New Roman" w:hAnsi="Calibri" w:cs="Times New Roman"/>
          <w:color w:val="000000"/>
        </w:rPr>
        <w:t>,</w:t>
      </w:r>
      <w:r w:rsidRPr="00E055B6">
        <w:rPr>
          <w:rFonts w:ascii="Calibri" w:hAnsi="Calibri"/>
          <w:color w:val="000000"/>
        </w:rPr>
        <w:t xml:space="preserve"> </w:t>
      </w:r>
      <w:r w:rsidRPr="00E055B6">
        <w:rPr>
          <w:rFonts w:ascii="Calibri" w:eastAsia="Times New Roman" w:hAnsi="Calibri" w:cs="Times New Roman"/>
          <w:color w:val="000000"/>
        </w:rPr>
        <w:t>EcoRV</w:t>
      </w:r>
    </w:p>
    <w:p w:rsidR="00E055B6" w:rsidRDefault="007C0E6E" w:rsidP="00E055B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anchor distT="0" distB="0" distL="114300" distR="114300" simplePos="0" relativeHeight="251662848" behindDoc="0" locked="0" layoutInCell="1" allowOverlap="1">
            <wp:simplePos x="0" y="0"/>
            <wp:positionH relativeFrom="column">
              <wp:posOffset>1165860</wp:posOffset>
            </wp:positionH>
            <wp:positionV relativeFrom="paragraph">
              <wp:posOffset>11430</wp:posOffset>
            </wp:positionV>
            <wp:extent cx="3593465" cy="1718945"/>
            <wp:effectExtent l="0" t="0" r="6985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465" cy="171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5B6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p w:rsidR="00E055B6" w:rsidRDefault="00972C5D" w:rsidP="00E055B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t xml:space="preserve">        </w:t>
      </w:r>
    </w:p>
    <w:p w:rsidR="00B353EA" w:rsidRDefault="00B353EA" w:rsidP="00E055B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7C0E6E" w:rsidRDefault="007C0E6E" w:rsidP="00E055B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7C0E6E" w:rsidRDefault="007C0E6E" w:rsidP="00E055B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CE5C67" w:rsidRPr="007C0E6E" w:rsidRDefault="007C0E6E" w:rsidP="007C0E6E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lastRenderedPageBreak/>
        <w:t>15.</w:t>
      </w:r>
      <w:r w:rsidR="00C3081B" w:rsidRPr="007C0E6E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YAPS127A-</w:t>
      </w:r>
      <w:r w:rsidR="0079586A" w:rsidRPr="007C0E6E">
        <w:rPr>
          <w:rFonts w:ascii="Calibri" w:eastAsia="Times New Roman" w:hAnsi="Calibri" w:cs="Times New Roman"/>
          <w:b/>
          <w:color w:val="000000"/>
          <w:sz w:val="28"/>
          <w:szCs w:val="28"/>
        </w:rPr>
        <w:t>PT3EF</w:t>
      </w:r>
      <w:r w:rsidR="00C3081B" w:rsidRPr="007C0E6E">
        <w:rPr>
          <w:rFonts w:ascii="Calibri" w:eastAsia="Times New Roman" w:hAnsi="Calibri" w:cs="Times New Roman"/>
          <w:b/>
          <w:color w:val="000000"/>
          <w:sz w:val="28"/>
          <w:szCs w:val="28"/>
        </w:rPr>
        <w:t>1αH</w:t>
      </w:r>
      <w:r w:rsidR="00CE5C67" w:rsidRPr="007C0E6E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(</w:t>
      </w:r>
      <w:hyperlink r:id="rId28" w:history="1">
        <w:r w:rsidR="00CE5C67" w:rsidRPr="007C0E6E">
          <w:rPr>
            <w:rStyle w:val="Hyperlink"/>
            <w:rFonts w:ascii="Calibri" w:eastAsia="Times New Roman" w:hAnsi="Calibri" w:cs="Times New Roman"/>
            <w:b/>
            <w:sz w:val="28"/>
            <w:szCs w:val="28"/>
          </w:rPr>
          <w:t>https://www.addgene.org/86497/</w:t>
        </w:r>
      </w:hyperlink>
      <w:r w:rsidR="00CE5C67" w:rsidRPr="007C0E6E">
        <w:rPr>
          <w:rFonts w:ascii="Calibri" w:eastAsia="Times New Roman" w:hAnsi="Calibri" w:cs="Times New Roman"/>
          <w:b/>
          <w:color w:val="000000"/>
          <w:sz w:val="28"/>
          <w:szCs w:val="28"/>
        </w:rPr>
        <w:t>)</w:t>
      </w:r>
    </w:p>
    <w:p w:rsidR="00C3081B" w:rsidRPr="00C3081B" w:rsidRDefault="00C3081B" w:rsidP="00C3081B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Pr="00C3081B">
        <w:rPr>
          <w:rFonts w:ascii="Calibri" w:eastAsia="Times New Roman" w:hAnsi="Calibri" w:cs="Times New Roman"/>
          <w:color w:val="000000"/>
        </w:rPr>
        <w:t>BamH1-HF</w:t>
      </w:r>
      <w:r>
        <w:rPr>
          <w:rFonts w:ascii="Calibri" w:eastAsia="Times New Roman" w:hAnsi="Calibri" w:cs="Times New Roman"/>
          <w:color w:val="000000"/>
        </w:rPr>
        <w:t>,</w:t>
      </w:r>
      <w:r w:rsidRPr="00C3081B">
        <w:rPr>
          <w:rFonts w:ascii="Calibri" w:hAnsi="Calibri"/>
          <w:color w:val="000000"/>
        </w:rPr>
        <w:t xml:space="preserve"> </w:t>
      </w:r>
      <w:r w:rsidRPr="00C3081B">
        <w:rPr>
          <w:rFonts w:ascii="Calibri" w:eastAsia="Times New Roman" w:hAnsi="Calibri" w:cs="Times New Roman"/>
          <w:color w:val="000000"/>
        </w:rPr>
        <w:t>EcoRV</w:t>
      </w:r>
    </w:p>
    <w:p w:rsidR="00F42EC9" w:rsidRDefault="00C3081B" w:rsidP="000D3C29"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  <w:r w:rsidR="008A14CF">
        <w:rPr>
          <w:noProof/>
        </w:rPr>
        <w:t xml:space="preserve">            </w:t>
      </w:r>
      <w:r w:rsidR="008A14CF">
        <w:t xml:space="preserve">                   </w:t>
      </w:r>
    </w:p>
    <w:p w:rsidR="008A14CF" w:rsidRPr="00547E8E" w:rsidRDefault="007C0E6E" w:rsidP="008A14CF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6BC5BC" wp14:editId="408D71D2">
                <wp:simplePos x="0" y="0"/>
                <wp:positionH relativeFrom="column">
                  <wp:posOffset>2750185</wp:posOffset>
                </wp:positionH>
                <wp:positionV relativeFrom="paragraph">
                  <wp:posOffset>5080</wp:posOffset>
                </wp:positionV>
                <wp:extent cx="1028700" cy="1371600"/>
                <wp:effectExtent l="1270" t="127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A14CF" w:rsidRPr="00C06396" w:rsidRDefault="008A14CF" w:rsidP="008A14C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98492A">
                              <w:rPr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C06396">
                              <w:rPr>
                                <w:sz w:val="28"/>
                                <w:szCs w:val="28"/>
                              </w:rPr>
                              <w:t>uncut</w:t>
                            </w:r>
                          </w:p>
                          <w:p w:rsidR="008A14CF" w:rsidRPr="00C06396" w:rsidRDefault="008A14CF" w:rsidP="008A14C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2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BamH</w:t>
                            </w: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I    </w:t>
                            </w:r>
                          </w:p>
                          <w:p w:rsidR="008A14CF" w:rsidRPr="00C06396" w:rsidRDefault="008A14CF" w:rsidP="008A14CF">
                            <w:pPr>
                              <w:spacing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06396">
                              <w:rPr>
                                <w:sz w:val="28"/>
                                <w:szCs w:val="28"/>
                              </w:rPr>
                              <w:t xml:space="preserve">3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EcoRV</w:t>
                            </w:r>
                          </w:p>
                          <w:p w:rsidR="008A14CF" w:rsidRPr="008728D0" w:rsidRDefault="008A14CF" w:rsidP="008A14CF">
                            <w:pPr>
                              <w:rPr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6BC5BC" id="Text Box 18" o:spid="_x0000_s1035" type="#_x0000_t202" style="position:absolute;margin-left:216.55pt;margin-top:.4pt;width:81pt;height:10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i25uA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" filled="f" stroked="f">
                <v:textbox>
                  <w:txbxContent>
                    <w:p w:rsidR="008A14CF" w:rsidRPr="00C06396" w:rsidRDefault="008A14CF" w:rsidP="008A14C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98492A">
                        <w:rPr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sz w:val="28"/>
                          <w:szCs w:val="28"/>
                        </w:rPr>
                        <w:t xml:space="preserve">  </w:t>
                      </w:r>
                      <w:r w:rsidRPr="00C06396">
                        <w:rPr>
                          <w:sz w:val="28"/>
                          <w:szCs w:val="28"/>
                        </w:rPr>
                        <w:t>uncut</w:t>
                      </w:r>
                    </w:p>
                    <w:p w:rsidR="008A14CF" w:rsidRPr="00C06396" w:rsidRDefault="008A14CF" w:rsidP="008A14C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 xml:space="preserve">2  </w:t>
                      </w:r>
                      <w:r>
                        <w:rPr>
                          <w:sz w:val="28"/>
                          <w:szCs w:val="28"/>
                        </w:rPr>
                        <w:t>BamH</w:t>
                      </w:r>
                      <w:r w:rsidRPr="00C06396">
                        <w:rPr>
                          <w:sz w:val="28"/>
                          <w:szCs w:val="28"/>
                        </w:rPr>
                        <w:t xml:space="preserve">I    </w:t>
                      </w:r>
                    </w:p>
                    <w:p w:rsidR="008A14CF" w:rsidRPr="00C06396" w:rsidRDefault="008A14CF" w:rsidP="008A14CF">
                      <w:pPr>
                        <w:spacing w:line="360" w:lineRule="auto"/>
                        <w:rPr>
                          <w:sz w:val="28"/>
                          <w:szCs w:val="28"/>
                        </w:rPr>
                      </w:pPr>
                      <w:r w:rsidRPr="00C06396">
                        <w:rPr>
                          <w:sz w:val="28"/>
                          <w:szCs w:val="28"/>
                        </w:rPr>
                        <w:t xml:space="preserve">3  </w:t>
                      </w:r>
                      <w:r>
                        <w:rPr>
                          <w:sz w:val="28"/>
                          <w:szCs w:val="28"/>
                        </w:rPr>
                        <w:t>EcoRV</w:t>
                      </w:r>
                    </w:p>
                    <w:p w:rsidR="008A14CF" w:rsidRPr="008728D0" w:rsidRDefault="008A14CF" w:rsidP="008A14CF">
                      <w:pPr>
                        <w:rPr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670560</wp:posOffset>
            </wp:positionH>
            <wp:positionV relativeFrom="paragraph">
              <wp:posOffset>165735</wp:posOffset>
            </wp:positionV>
            <wp:extent cx="1901952" cy="1234440"/>
            <wp:effectExtent l="0" t="0" r="3175" b="3810"/>
            <wp:wrapNone/>
            <wp:docPr id="13" name="Picture 13" descr="yaps127a PT3EF1a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yaps127a PT3EF1aH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58" t="47783" r="38467" b="32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952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EC9">
        <w:t xml:space="preserve">                      </w:t>
      </w:r>
      <w:r w:rsidR="008A14CF">
        <w:t xml:space="preserve">           1      1       2      2        3    3                   </w:t>
      </w:r>
    </w:p>
    <w:p w:rsidR="007C0E6E" w:rsidRDefault="008A14CF" w:rsidP="008A14CF">
      <w:r>
        <w:t xml:space="preserve">         </w:t>
      </w:r>
    </w:p>
    <w:p w:rsidR="007C0E6E" w:rsidRDefault="007C0E6E" w:rsidP="008A14CF"/>
    <w:p w:rsidR="008A14CF" w:rsidRDefault="008A14CF" w:rsidP="008A14CF">
      <w:r>
        <w:t xml:space="preserve">                </w:t>
      </w:r>
    </w:p>
    <w:p w:rsidR="00214250" w:rsidRDefault="00214250" w:rsidP="00C3081B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</w:p>
    <w:p w:rsidR="00C3081B" w:rsidRPr="00007691" w:rsidRDefault="00007691" w:rsidP="00007691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bookmarkStart w:id="13" w:name="OLE_LINK13"/>
      <w:bookmarkStart w:id="14" w:name="OLE_LINK14"/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16.</w:t>
      </w:r>
      <w:r w:rsidR="00C3081B" w:rsidRPr="00007691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PT3EF5 α dataF-PI3KCA-H1047R</w:t>
      </w:r>
    </w:p>
    <w:p w:rsidR="00C3081B" w:rsidRPr="00C3081B" w:rsidRDefault="00C3081B" w:rsidP="00C3081B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>
        <w:rPr>
          <w:color w:val="000000" w:themeColor="text1"/>
        </w:rPr>
        <w:t>BglII,</w:t>
      </w:r>
      <w:r>
        <w:rPr>
          <w:rFonts w:ascii="Calibri" w:eastAsia="Times New Roman" w:hAnsi="Calibri" w:cs="Times New Roman"/>
          <w:color w:val="000000"/>
        </w:rPr>
        <w:t>EcoRI-HF,HindIII-HF</w:t>
      </w: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</w:t>
      </w:r>
    </w:p>
    <w:p w:rsidR="00C3081B" w:rsidRDefault="00C3081B" w:rsidP="00C3081B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bookmarkEnd w:id="13"/>
    <w:bookmarkEnd w:id="14"/>
    <w:p w:rsidR="005D5966" w:rsidRDefault="00E126B7" w:rsidP="00C3081B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>
            <wp:extent cx="3680460" cy="158496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793" b="15361"/>
                    <a:stretch/>
                  </pic:blipFill>
                  <pic:spPr bwMode="auto">
                    <a:xfrm>
                      <a:off x="0" y="0"/>
                      <a:ext cx="3713833" cy="1599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3DCD" w:rsidRDefault="00882E27" w:rsidP="005D5966">
      <w:pPr>
        <w:rPr>
          <w:rFonts w:ascii="Calibri" w:hAnsi="Calibri" w:cs="Times New Roman"/>
          <w:b/>
          <w:color w:val="000000"/>
          <w:sz w:val="28"/>
          <w:szCs w:val="28"/>
        </w:rPr>
      </w:pPr>
      <w:bookmarkStart w:id="15" w:name="OLE_LINK15"/>
      <w:bookmarkStart w:id="16" w:name="OLE_LINK16"/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17.</w:t>
      </w:r>
      <w:r w:rsidR="005D5966" w:rsidRPr="00882E27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AKT-shluc-5</w:t>
      </w:r>
      <w:bookmarkStart w:id="17" w:name="OLE_LINK17"/>
      <w:bookmarkStart w:id="18" w:name="OLE_LINK18"/>
      <w:r w:rsidR="005D5966" w:rsidRPr="00882E27">
        <w:rPr>
          <w:rFonts w:ascii="Calibri" w:eastAsia="Times New Roman" w:hAnsi="Calibri" w:cs="Times New Roman"/>
          <w:b/>
          <w:color w:val="000000"/>
          <w:sz w:val="28"/>
          <w:szCs w:val="28"/>
        </w:rPr>
        <w:t>α</w:t>
      </w:r>
      <w:bookmarkEnd w:id="17"/>
      <w:bookmarkEnd w:id="18"/>
      <w:r w:rsidR="005D5966" w:rsidRPr="00882E27">
        <w:rPr>
          <w:rFonts w:ascii="Calibri" w:eastAsia="Times New Roman" w:hAnsi="Calibri" w:cs="Times New Roman"/>
          <w:b/>
          <w:color w:val="000000"/>
          <w:sz w:val="28"/>
          <w:szCs w:val="28"/>
        </w:rPr>
        <w:t>H</w:t>
      </w:r>
      <w:r w:rsidR="006835A7" w:rsidRPr="00882E27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</w:t>
      </w:r>
    </w:p>
    <w:p w:rsidR="005D5966" w:rsidRPr="005D5966" w:rsidRDefault="005D5966" w:rsidP="005D5966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Pr="005D5966">
        <w:rPr>
          <w:rFonts w:ascii="Calibri" w:eastAsia="Times New Roman" w:hAnsi="Calibri" w:cs="Times New Roman"/>
          <w:color w:val="000000"/>
        </w:rPr>
        <w:t>BamH1-HF</w:t>
      </w:r>
      <w:r>
        <w:rPr>
          <w:rFonts w:ascii="Calibri" w:eastAsia="Times New Roman" w:hAnsi="Calibri" w:cs="Times New Roman"/>
          <w:color w:val="000000"/>
        </w:rPr>
        <w:t>,</w:t>
      </w:r>
      <w:r w:rsidRPr="005D5966">
        <w:rPr>
          <w:rFonts w:ascii="Calibri" w:hAnsi="Calibri"/>
          <w:color w:val="000000"/>
        </w:rPr>
        <w:t xml:space="preserve"> </w:t>
      </w:r>
      <w:r w:rsidRPr="005D5966">
        <w:rPr>
          <w:rFonts w:ascii="Calibri" w:eastAsia="Times New Roman" w:hAnsi="Calibri" w:cs="Times New Roman"/>
          <w:color w:val="000000"/>
        </w:rPr>
        <w:t>EcoRI-HF</w:t>
      </w:r>
      <w:r>
        <w:rPr>
          <w:rFonts w:ascii="Calibri" w:eastAsia="Times New Roman" w:hAnsi="Calibri" w:cs="Times New Roman"/>
          <w:color w:val="000000"/>
        </w:rPr>
        <w:t>,</w:t>
      </w:r>
      <w:r w:rsidRPr="005D5966">
        <w:rPr>
          <w:rFonts w:ascii="Calibri" w:hAnsi="Calibri"/>
          <w:color w:val="000000"/>
        </w:rPr>
        <w:t xml:space="preserve"> </w:t>
      </w:r>
      <w:r w:rsidRPr="005D5966">
        <w:rPr>
          <w:rFonts w:ascii="Calibri" w:eastAsia="Times New Roman" w:hAnsi="Calibri" w:cs="Times New Roman"/>
          <w:color w:val="000000"/>
        </w:rPr>
        <w:t>HindIII</w:t>
      </w:r>
      <w:r w:rsidR="00FE463C">
        <w:rPr>
          <w:rFonts w:ascii="Calibri" w:eastAsia="Times New Roman" w:hAnsi="Calibri" w:cs="Times New Roman"/>
          <w:color w:val="000000"/>
        </w:rPr>
        <w:t>-HF</w:t>
      </w:r>
    </w:p>
    <w:p w:rsidR="005D5966" w:rsidRDefault="005D5966" w:rsidP="005D596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bookmarkEnd w:id="15"/>
    <w:bookmarkEnd w:id="16"/>
    <w:p w:rsidR="005D5966" w:rsidRDefault="00592C3D" w:rsidP="005D596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>
            <wp:extent cx="2964180" cy="1282008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36" b="16927"/>
                    <a:stretch/>
                  </pic:blipFill>
                  <pic:spPr bwMode="auto">
                    <a:xfrm>
                      <a:off x="0" y="0"/>
                      <a:ext cx="2987647" cy="1292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63C" w:rsidRPr="00F133D8" w:rsidRDefault="00F133D8" w:rsidP="00F133D8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lastRenderedPageBreak/>
        <w:t>18.</w:t>
      </w:r>
      <w:r w:rsidR="00FE463C" w:rsidRPr="00F133D8">
        <w:rPr>
          <w:rFonts w:ascii="Calibri" w:eastAsia="Times New Roman" w:hAnsi="Calibri" w:cs="Times New Roman"/>
          <w:b/>
          <w:color w:val="000000"/>
          <w:sz w:val="28"/>
          <w:szCs w:val="28"/>
        </w:rPr>
        <w:t>dnTEAD2</w:t>
      </w:r>
      <w:r w:rsidR="00BA6A78" w:rsidRPr="00F133D8">
        <w:rPr>
          <w:rFonts w:ascii="Calibri" w:eastAsia="Times New Roman" w:hAnsi="Calibri" w:cs="Times New Roman"/>
          <w:b/>
          <w:color w:val="000000"/>
          <w:sz w:val="28"/>
          <w:szCs w:val="28"/>
        </w:rPr>
        <w:t>-PT3EF5a</w:t>
      </w:r>
    </w:p>
    <w:p w:rsidR="00FE463C" w:rsidRPr="005D5966" w:rsidRDefault="00FE463C" w:rsidP="00FE463C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Pr="005D5966">
        <w:rPr>
          <w:rFonts w:ascii="Calibri" w:eastAsia="Times New Roman" w:hAnsi="Calibri" w:cs="Times New Roman"/>
          <w:color w:val="000000"/>
        </w:rPr>
        <w:t>BamH1-HF</w:t>
      </w:r>
      <w:r>
        <w:rPr>
          <w:rFonts w:ascii="Calibri" w:eastAsia="Times New Roman" w:hAnsi="Calibri" w:cs="Times New Roman"/>
          <w:color w:val="000000"/>
        </w:rPr>
        <w:t>,</w:t>
      </w:r>
      <w:r w:rsidRPr="005D5966">
        <w:rPr>
          <w:rFonts w:ascii="Calibri" w:hAnsi="Calibri"/>
          <w:color w:val="000000"/>
        </w:rPr>
        <w:t xml:space="preserve"> </w:t>
      </w:r>
      <w:r w:rsidRPr="005D5966">
        <w:rPr>
          <w:rFonts w:ascii="Calibri" w:eastAsia="Times New Roman" w:hAnsi="Calibri" w:cs="Times New Roman"/>
          <w:color w:val="000000"/>
        </w:rPr>
        <w:t>EcoRI-HF</w:t>
      </w:r>
      <w:r>
        <w:rPr>
          <w:rFonts w:ascii="Calibri" w:eastAsia="Times New Roman" w:hAnsi="Calibri" w:cs="Times New Roman"/>
          <w:color w:val="000000"/>
        </w:rPr>
        <w:t>,</w:t>
      </w:r>
      <w:r w:rsidRPr="005D5966">
        <w:rPr>
          <w:rFonts w:ascii="Calibri" w:hAnsi="Calibri"/>
          <w:color w:val="000000"/>
        </w:rPr>
        <w:t xml:space="preserve"> </w:t>
      </w:r>
      <w:r w:rsidRPr="005D5966">
        <w:rPr>
          <w:rFonts w:ascii="Calibri" w:eastAsia="Times New Roman" w:hAnsi="Calibri" w:cs="Times New Roman"/>
          <w:color w:val="000000"/>
        </w:rPr>
        <w:t>HindIII</w:t>
      </w:r>
      <w:r>
        <w:rPr>
          <w:rFonts w:ascii="Calibri" w:eastAsia="Times New Roman" w:hAnsi="Calibri" w:cs="Times New Roman"/>
          <w:color w:val="000000"/>
        </w:rPr>
        <w:t>-HF</w:t>
      </w:r>
    </w:p>
    <w:p w:rsidR="00FE463C" w:rsidRDefault="00FE463C" w:rsidP="00FE463C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p w:rsidR="00E055B6" w:rsidRDefault="005446A6" w:rsidP="002C56A8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>
            <wp:extent cx="5053965" cy="179516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773" cy="1807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A6" w:rsidRDefault="003D44FA" w:rsidP="003D44FA">
      <w:pPr>
        <w:rPr>
          <w:b/>
        </w:rPr>
      </w:pPr>
      <w:r w:rsidRPr="003D44FA">
        <w:rPr>
          <w:rFonts w:ascii="Calibri" w:eastAsia="Times New Roman" w:hAnsi="Calibri" w:cs="Times New Roman"/>
          <w:b/>
          <w:color w:val="000000"/>
          <w:sz w:val="28"/>
          <w:szCs w:val="28"/>
        </w:rPr>
        <w:t>1</w:t>
      </w:r>
      <w:r w:rsidR="00F133D8">
        <w:rPr>
          <w:rFonts w:ascii="Calibri" w:eastAsia="Times New Roman" w:hAnsi="Calibri" w:cs="Times New Roman"/>
          <w:b/>
          <w:color w:val="000000"/>
          <w:sz w:val="28"/>
          <w:szCs w:val="28"/>
        </w:rPr>
        <w:t>9</w:t>
      </w:r>
      <w:r w:rsidRPr="003D44FA">
        <w:rPr>
          <w:rFonts w:ascii="Calibri" w:eastAsia="Times New Roman" w:hAnsi="Calibri" w:cs="Times New Roman"/>
          <w:b/>
          <w:color w:val="000000"/>
          <w:sz w:val="28"/>
          <w:szCs w:val="28"/>
        </w:rPr>
        <w:t>.</w:t>
      </w:r>
      <w:r w:rsidR="005446A6" w:rsidRPr="003D44FA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</w:t>
      </w:r>
      <w:r w:rsidRPr="005A4EBE">
        <w:rPr>
          <w:rFonts w:ascii="Arial" w:hAnsi="Arial" w:cs="Arial"/>
          <w:b/>
          <w:sz w:val="24"/>
          <w:szCs w:val="24"/>
        </w:rPr>
        <w:t>pBS185 CMV</w:t>
      </w:r>
      <w:r w:rsidR="005A4EBE">
        <w:rPr>
          <w:rFonts w:ascii="Arial" w:hAnsi="Arial" w:cs="Arial"/>
          <w:b/>
          <w:sz w:val="24"/>
          <w:szCs w:val="24"/>
        </w:rPr>
        <w:t>-</w:t>
      </w:r>
      <w:r w:rsidR="005446A6" w:rsidRPr="003D44FA">
        <w:rPr>
          <w:rFonts w:ascii="Calibri" w:eastAsia="Times New Roman" w:hAnsi="Calibri" w:cs="Times New Roman"/>
          <w:b/>
          <w:color w:val="000000"/>
          <w:sz w:val="28"/>
          <w:szCs w:val="28"/>
        </w:rPr>
        <w:t>Cre</w:t>
      </w:r>
      <w:r w:rsidR="004B1579">
        <w:rPr>
          <w:rFonts w:ascii="Calibri" w:eastAsia="Times New Roman" w:hAnsi="Calibri" w:cs="Times New Roman"/>
          <w:b/>
          <w:color w:val="000000"/>
          <w:sz w:val="28"/>
          <w:szCs w:val="28"/>
        </w:rPr>
        <w:t>(</w:t>
      </w:r>
      <w:r w:rsidR="004B1579" w:rsidRPr="0030573F">
        <w:rPr>
          <w:b/>
        </w:rPr>
        <w:t>Addgene</w:t>
      </w:r>
      <w:r w:rsidR="006E15DB">
        <w:rPr>
          <w:b/>
        </w:rPr>
        <w:t xml:space="preserve"> </w:t>
      </w:r>
      <w:hyperlink r:id="rId33" w:history="1">
        <w:r w:rsidR="006E15DB" w:rsidRPr="005D43E6">
          <w:rPr>
            <w:rStyle w:val="Hyperlink"/>
            <w:b/>
          </w:rPr>
          <w:t>https://www.addgene.org/11916/</w:t>
        </w:r>
      </w:hyperlink>
      <w:r w:rsidR="006E15DB">
        <w:rPr>
          <w:b/>
        </w:rPr>
        <w:t>)</w:t>
      </w:r>
    </w:p>
    <w:p w:rsidR="005446A6" w:rsidRPr="005446A6" w:rsidRDefault="005446A6" w:rsidP="005446A6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Pr="005446A6">
        <w:rPr>
          <w:rFonts w:ascii="Calibri" w:eastAsia="Times New Roman" w:hAnsi="Calibri" w:cs="Times New Roman"/>
          <w:color w:val="000000"/>
        </w:rPr>
        <w:t>Xbal</w:t>
      </w:r>
      <w:r>
        <w:rPr>
          <w:rFonts w:ascii="Calibri" w:eastAsia="Times New Roman" w:hAnsi="Calibri" w:cs="Times New Roman"/>
          <w:color w:val="000000"/>
        </w:rPr>
        <w:t>,</w:t>
      </w:r>
      <w:r w:rsidRPr="005446A6">
        <w:rPr>
          <w:rFonts w:ascii="Calibri" w:hAnsi="Calibri"/>
          <w:color w:val="000000"/>
        </w:rPr>
        <w:t xml:space="preserve"> </w:t>
      </w:r>
      <w:r w:rsidRPr="005446A6">
        <w:rPr>
          <w:rFonts w:ascii="Calibri" w:eastAsia="Times New Roman" w:hAnsi="Calibri" w:cs="Times New Roman"/>
          <w:color w:val="000000"/>
        </w:rPr>
        <w:t>EcoRV/PstI</w:t>
      </w:r>
    </w:p>
    <w:p w:rsidR="005446A6" w:rsidRDefault="005446A6" w:rsidP="005446A6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p w:rsidR="005446A6" w:rsidRPr="005446A6" w:rsidRDefault="00274FD7" w:rsidP="005446A6">
      <w:pPr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>
            <wp:extent cx="4747260" cy="1805296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98" cy="1814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DCD" w:rsidRPr="000D3C29" w:rsidRDefault="00F133D8" w:rsidP="001A768B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20.</w:t>
      </w:r>
      <w:r w:rsidR="00606DCD" w:rsidRPr="000D3C29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C-myc-PT3EF1αH</w:t>
      </w:r>
      <w:r w:rsidR="00CE70E7">
        <w:rPr>
          <w:rFonts w:ascii="Calibri" w:eastAsia="Times New Roman" w:hAnsi="Calibri" w:cs="Times New Roman"/>
          <w:b/>
          <w:color w:val="000000"/>
          <w:sz w:val="28"/>
          <w:szCs w:val="28"/>
        </w:rPr>
        <w:t>(</w:t>
      </w:r>
      <w:r w:rsidR="00CE70E7" w:rsidRPr="0030573F">
        <w:rPr>
          <w:b/>
        </w:rPr>
        <w:t>Addgene</w:t>
      </w:r>
      <w:r w:rsidR="00CE70E7">
        <w:rPr>
          <w:b/>
        </w:rPr>
        <w:t xml:space="preserve">: </w:t>
      </w:r>
      <w:r w:rsidR="00CE2552">
        <w:rPr>
          <w:b/>
        </w:rPr>
        <w:t>#</w:t>
      </w:r>
      <w:r w:rsidR="00CE2552">
        <w:rPr>
          <w:rFonts w:ascii="Helvetica" w:hAnsi="Helvetica"/>
          <w:color w:val="333333"/>
          <w:sz w:val="21"/>
          <w:szCs w:val="21"/>
          <w:shd w:val="clear" w:color="auto" w:fill="DFDFDF"/>
        </w:rPr>
        <w:t>92046</w:t>
      </w:r>
      <w:r w:rsidR="00CE70E7">
        <w:rPr>
          <w:rFonts w:ascii="Calibri" w:eastAsia="Times New Roman" w:hAnsi="Calibri" w:cs="Times New Roman"/>
          <w:b/>
          <w:color w:val="000000"/>
          <w:sz w:val="28"/>
          <w:szCs w:val="28"/>
        </w:rPr>
        <w:t>)</w:t>
      </w:r>
    </w:p>
    <w:p w:rsidR="00606DCD" w:rsidRDefault="00606DCD" w:rsidP="00606DCD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Pr="00606DCD">
        <w:rPr>
          <w:rFonts w:ascii="Calibri" w:eastAsia="Times New Roman" w:hAnsi="Calibri" w:cs="Times New Roman"/>
          <w:color w:val="000000"/>
        </w:rPr>
        <w:t>BamH1-HF</w:t>
      </w:r>
      <w:r>
        <w:rPr>
          <w:rFonts w:ascii="Calibri" w:eastAsia="Times New Roman" w:hAnsi="Calibri" w:cs="Times New Roman"/>
          <w:color w:val="000000"/>
        </w:rPr>
        <w:t>,</w:t>
      </w:r>
      <w:r w:rsidRPr="00606DCD">
        <w:rPr>
          <w:rFonts w:ascii="Calibri" w:hAnsi="Calibri"/>
          <w:color w:val="000000"/>
        </w:rPr>
        <w:t xml:space="preserve"> </w:t>
      </w:r>
      <w:r w:rsidRPr="00606DCD">
        <w:rPr>
          <w:rFonts w:ascii="Calibri" w:eastAsia="Times New Roman" w:hAnsi="Calibri" w:cs="Times New Roman"/>
          <w:color w:val="000000"/>
        </w:rPr>
        <w:t>EcoRV</w:t>
      </w:r>
    </w:p>
    <w:p w:rsidR="00606DCD" w:rsidRDefault="008C3CDC" w:rsidP="00606DCD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57FB3A9C" wp14:editId="5C044504">
                <wp:simplePos x="0" y="0"/>
                <wp:positionH relativeFrom="column">
                  <wp:posOffset>1419860</wp:posOffset>
                </wp:positionH>
                <wp:positionV relativeFrom="paragraph">
                  <wp:posOffset>124460</wp:posOffset>
                </wp:positionV>
                <wp:extent cx="2315688" cy="1600200"/>
                <wp:effectExtent l="0" t="0" r="8890" b="0"/>
                <wp:wrapNone/>
                <wp:docPr id="55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5688" cy="1600200"/>
                          <a:chOff x="4704" y="6564"/>
                          <a:chExt cx="2712" cy="2520"/>
                        </a:xfrm>
                      </wpg:grpSpPr>
                      <wps:wsp>
                        <wps:cNvPr id="56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5020" y="6564"/>
                            <a:ext cx="92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91BAC" w:rsidRPr="00B543B1" w:rsidRDefault="00F91BAC" w:rsidP="00F91BAC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B543B1">
                                <w:rPr>
                                  <w:sz w:val="32"/>
                                  <w:szCs w:val="32"/>
                                </w:rPr>
                                <w:t xml:space="preserve">1  2 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B543B1">
                                <w:rPr>
                                  <w:sz w:val="32"/>
                                  <w:szCs w:val="32"/>
                                </w:rPr>
                                <w:t xml:space="preserve">3 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7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6156" y="7117"/>
                            <a:ext cx="1260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91BAC" w:rsidRPr="00C06396" w:rsidRDefault="00F91BAC" w:rsidP="004E1040">
                              <w:pPr>
                                <w:spacing w:after="0"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C06396">
                                <w:rPr>
                                  <w:sz w:val="28"/>
                                  <w:szCs w:val="28"/>
                                </w:rPr>
                                <w:t>1  uncut</w:t>
                              </w:r>
                            </w:p>
                            <w:p w:rsidR="00F91BAC" w:rsidRPr="00C06396" w:rsidRDefault="00F91BAC" w:rsidP="004E1040">
                              <w:pPr>
                                <w:spacing w:after="0"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C06396">
                                <w:rPr>
                                  <w:sz w:val="28"/>
                                  <w:szCs w:val="28"/>
                                </w:rPr>
                                <w:t xml:space="preserve">2  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BamH</w:t>
                              </w:r>
                              <w:r w:rsidRPr="00C06396">
                                <w:rPr>
                                  <w:sz w:val="28"/>
                                  <w:szCs w:val="28"/>
                                </w:rPr>
                                <w:t xml:space="preserve">I    </w:t>
                              </w:r>
                            </w:p>
                            <w:p w:rsidR="00F91BAC" w:rsidRPr="00C06396" w:rsidRDefault="00F91BAC" w:rsidP="00F91BAC">
                              <w:pPr>
                                <w:spacing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C06396">
                                <w:rPr>
                                  <w:sz w:val="28"/>
                                  <w:szCs w:val="28"/>
                                </w:rPr>
                                <w:t xml:space="preserve">3  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EcoR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58" name="Group 30"/>
                        <wpg:cNvGrpSpPr>
                          <a:grpSpLocks/>
                        </wpg:cNvGrpSpPr>
                        <wpg:grpSpPr bwMode="auto">
                          <a:xfrm>
                            <a:off x="4704" y="6924"/>
                            <a:ext cx="1241" cy="2160"/>
                            <a:chOff x="6204" y="2880"/>
                            <a:chExt cx="1241" cy="2520"/>
                          </a:xfrm>
                        </wpg:grpSpPr>
                        <pic:pic xmlns:pic="http://schemas.openxmlformats.org/drawingml/2006/picture">
                          <pic:nvPicPr>
                            <pic:cNvPr id="59" name="Picture 31" descr="021420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3645" t="27518" r="37488" b="42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80" y="2880"/>
                              <a:ext cx="965" cy="25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0" name="Picture 32" descr="021420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252" t="27518" r="58223" b="42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04" y="2880"/>
                              <a:ext cx="275" cy="25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FB3A9C" id="Group 55" o:spid="_x0000_s1036" style="position:absolute;margin-left:111.8pt;margin-top:9.8pt;width:182.35pt;height:126pt;z-index:251651584" coordorigin="4704,6564" coordsize="2712,25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">
                <v:shape id="_x0000_s1037" type="#_x0000_t202" style="position:absolute;left:5020;top:6564;width:92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<v:textbox inset="0,0,0,0">
                    <w:txbxContent>
                      <w:p w:rsidR="00F91BAC" w:rsidRPr="00B543B1" w:rsidRDefault="00F91BAC" w:rsidP="00F91BAC">
                        <w:pPr>
                          <w:rPr>
                            <w:sz w:val="32"/>
                            <w:szCs w:val="32"/>
                          </w:rPr>
                        </w:pPr>
                        <w:r w:rsidRPr="00B543B1">
                          <w:rPr>
                            <w:sz w:val="32"/>
                            <w:szCs w:val="32"/>
                          </w:rPr>
                          <w:t xml:space="preserve">1  2 </w:t>
                        </w:r>
                        <w:r>
                          <w:rPr>
                            <w:sz w:val="32"/>
                            <w:szCs w:val="32"/>
                          </w:rPr>
                          <w:t xml:space="preserve"> </w:t>
                        </w:r>
                        <w:r w:rsidRPr="00B543B1">
                          <w:rPr>
                            <w:sz w:val="32"/>
                            <w:szCs w:val="32"/>
                          </w:rPr>
                          <w:t xml:space="preserve">3  </w:t>
                        </w:r>
                      </w:p>
                    </w:txbxContent>
                  </v:textbox>
                </v:shape>
                <v:shape id="Text Box 29" o:spid="_x0000_s1038" type="#_x0000_t202" style="position:absolute;left:6156;top:7117;width:1260;height:1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<v:textbox inset="0,0,0,0">
                    <w:txbxContent>
                      <w:p w:rsidR="00F91BAC" w:rsidRPr="00C06396" w:rsidRDefault="00F91BAC" w:rsidP="004E1040">
                        <w:pPr>
                          <w:spacing w:after="0" w:line="360" w:lineRule="auto"/>
                          <w:rPr>
                            <w:sz w:val="28"/>
                            <w:szCs w:val="28"/>
                          </w:rPr>
                        </w:pPr>
                        <w:r w:rsidRPr="00C06396">
                          <w:rPr>
                            <w:sz w:val="28"/>
                            <w:szCs w:val="28"/>
                          </w:rPr>
                          <w:t>1  uncut</w:t>
                        </w:r>
                      </w:p>
                      <w:p w:rsidR="00F91BAC" w:rsidRPr="00C06396" w:rsidRDefault="00F91BAC" w:rsidP="004E1040">
                        <w:pPr>
                          <w:spacing w:after="0" w:line="360" w:lineRule="auto"/>
                          <w:rPr>
                            <w:sz w:val="28"/>
                            <w:szCs w:val="28"/>
                          </w:rPr>
                        </w:pPr>
                        <w:r w:rsidRPr="00C06396">
                          <w:rPr>
                            <w:sz w:val="28"/>
                            <w:szCs w:val="28"/>
                          </w:rPr>
                          <w:t xml:space="preserve">2  </w:t>
                        </w:r>
                        <w:r>
                          <w:rPr>
                            <w:sz w:val="28"/>
                            <w:szCs w:val="28"/>
                          </w:rPr>
                          <w:t>BamH</w:t>
                        </w:r>
                        <w:r w:rsidRPr="00C06396">
                          <w:rPr>
                            <w:sz w:val="28"/>
                            <w:szCs w:val="28"/>
                          </w:rPr>
                          <w:t xml:space="preserve">I    </w:t>
                        </w:r>
                      </w:p>
                      <w:p w:rsidR="00F91BAC" w:rsidRPr="00C06396" w:rsidRDefault="00F91BAC" w:rsidP="00F91BAC">
                        <w:pPr>
                          <w:spacing w:line="360" w:lineRule="auto"/>
                          <w:rPr>
                            <w:sz w:val="28"/>
                            <w:szCs w:val="28"/>
                          </w:rPr>
                        </w:pPr>
                        <w:r w:rsidRPr="00C06396">
                          <w:rPr>
                            <w:sz w:val="28"/>
                            <w:szCs w:val="28"/>
                          </w:rPr>
                          <w:t xml:space="preserve">3  </w:t>
                        </w:r>
                        <w:r>
                          <w:rPr>
                            <w:sz w:val="28"/>
                            <w:szCs w:val="28"/>
                          </w:rPr>
                          <w:t>EcoRV</w:t>
                        </w:r>
                      </w:p>
                    </w:txbxContent>
                  </v:textbox>
                </v:shape>
                <v:group id="Group 30" o:spid="_x0000_s1039" style="position:absolute;left:4704;top:6924;width:1241;height:2160" coordorigin="6204,2880" coordsize="1241,2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Picture 31" o:spid="_x0000_s1040" type="#_x0000_t75" alt="02142012" style="position:absolute;left:6480;top:2880;width:965;height:2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">
                    <v:imagedata r:id="rId36" o:title="02142012" croptop="18034f" cropbottom="27614f" cropleft="35157f" cropright="24568f"/>
                  </v:shape>
                  <v:shape id="Picture 32" o:spid="_x0000_s1041" type="#_x0000_t75" alt="02142012" style="position:absolute;left:6204;top:2880;width:275;height:2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">
                    <v:imagedata r:id="rId36" o:title="02142012" croptop="18034f" cropbottom="27614f" cropleft="25724f" cropright="38157f"/>
                  </v:shape>
                </v:group>
              </v:group>
            </w:pict>
          </mc:Fallback>
        </mc:AlternateContent>
      </w:r>
      <w:r w:rsidR="00606DCD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p w:rsidR="00F91BAC" w:rsidRDefault="00F91BAC" w:rsidP="00F91BAC">
      <w:pPr>
        <w:spacing w:line="360" w:lineRule="auto"/>
      </w:pPr>
    </w:p>
    <w:p w:rsidR="008C3CDC" w:rsidRDefault="008C3CDC" w:rsidP="00F91BAC">
      <w:pPr>
        <w:spacing w:line="360" w:lineRule="auto"/>
      </w:pPr>
    </w:p>
    <w:p w:rsidR="00606DCD" w:rsidRPr="002B1491" w:rsidRDefault="002B1491" w:rsidP="001A768B">
      <w:pPr>
        <w:rPr>
          <w:rFonts w:ascii="Calibri" w:hAnsi="Calibri" w:cs="Times New Roman"/>
          <w:b/>
          <w:color w:val="FF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lastRenderedPageBreak/>
        <w:t>2</w:t>
      </w:r>
      <w:r w:rsidR="00F133D8">
        <w:rPr>
          <w:rFonts w:ascii="Calibri" w:eastAsia="Times New Roman" w:hAnsi="Calibri" w:cs="Times New Roman"/>
          <w:b/>
          <w:color w:val="000000"/>
          <w:sz w:val="28"/>
          <w:szCs w:val="28"/>
        </w:rPr>
        <w:t>1</w:t>
      </w: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.</w:t>
      </w:r>
      <w:r w:rsidR="00606DCD"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PI3KE545K-PT3EF5α</w:t>
      </w:r>
      <w:r w:rsidR="006835A7" w:rsidRPr="002B1491">
        <w:rPr>
          <w:rFonts w:ascii="Calibri" w:hAnsi="Calibri" w:cs="Times New Roman" w:hint="eastAsia"/>
          <w:b/>
          <w:color w:val="000000"/>
          <w:sz w:val="28"/>
          <w:szCs w:val="28"/>
        </w:rPr>
        <w:t xml:space="preserve"> </w:t>
      </w:r>
    </w:p>
    <w:p w:rsidR="00606DCD" w:rsidRDefault="00606DCD" w:rsidP="00606DCD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="009B6B56">
        <w:rPr>
          <w:rFonts w:ascii="Calibri" w:eastAsia="Times New Roman" w:hAnsi="Calibri" w:cs="Times New Roman"/>
          <w:color w:val="000000"/>
        </w:rPr>
        <w:t>BglII,</w:t>
      </w:r>
      <w:r w:rsidR="009B6B56" w:rsidRPr="009B6B56">
        <w:rPr>
          <w:rFonts w:ascii="Calibri" w:eastAsia="Times New Roman" w:hAnsi="Calibri" w:cs="Times New Roman"/>
          <w:color w:val="000000"/>
        </w:rPr>
        <w:t xml:space="preserve"> </w:t>
      </w:r>
      <w:r w:rsidR="009B6B56">
        <w:rPr>
          <w:rFonts w:ascii="Calibri" w:eastAsia="Times New Roman" w:hAnsi="Calibri" w:cs="Times New Roman"/>
          <w:color w:val="000000"/>
        </w:rPr>
        <w:t>HindIII</w:t>
      </w:r>
      <w:r w:rsidR="009B6B56" w:rsidRPr="00606DCD">
        <w:rPr>
          <w:rFonts w:ascii="Calibri" w:eastAsia="Times New Roman" w:hAnsi="Calibri" w:cs="Times New Roman"/>
          <w:color w:val="000000"/>
        </w:rPr>
        <w:t>-HF</w:t>
      </w:r>
      <w:r w:rsidR="009B6B56">
        <w:rPr>
          <w:rFonts w:ascii="Calibri" w:eastAsia="Times New Roman" w:hAnsi="Calibri" w:cs="Times New Roman"/>
          <w:color w:val="000000"/>
        </w:rPr>
        <w:t>,</w:t>
      </w:r>
      <w:r w:rsidR="009B6B56" w:rsidRPr="00606DCD">
        <w:rPr>
          <w:rFonts w:ascii="Calibri" w:hAnsi="Calibri"/>
          <w:color w:val="000000"/>
        </w:rPr>
        <w:t xml:space="preserve"> </w:t>
      </w:r>
      <w:r w:rsidR="009B6B56">
        <w:rPr>
          <w:rFonts w:ascii="Calibri" w:eastAsia="Times New Roman" w:hAnsi="Calibri" w:cs="Times New Roman"/>
          <w:color w:val="000000"/>
        </w:rPr>
        <w:t>EcoRI-HF</w:t>
      </w:r>
    </w:p>
    <w:p w:rsidR="00606DCD" w:rsidRDefault="00606DCD" w:rsidP="00606DCD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p w:rsidR="00606DCD" w:rsidRDefault="00592C3D" w:rsidP="002C56A8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>
            <wp:extent cx="3202846" cy="14249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" t="9782" r="5475" b="4923"/>
                    <a:stretch/>
                  </pic:blipFill>
                  <pic:spPr bwMode="auto">
                    <a:xfrm>
                      <a:off x="0" y="0"/>
                      <a:ext cx="3215275" cy="143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6457" w:rsidRPr="002B1491" w:rsidRDefault="002B1491" w:rsidP="002B1491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>2</w:t>
      </w:r>
      <w:r w:rsidR="00F133D8">
        <w:rPr>
          <w:rFonts w:ascii="Calibri" w:eastAsia="Times New Roman" w:hAnsi="Calibri" w:cs="Times New Roman"/>
          <w:b/>
          <w:color w:val="000000"/>
          <w:sz w:val="28"/>
          <w:szCs w:val="28"/>
        </w:rPr>
        <w:t>2.</w:t>
      </w:r>
      <w:r w:rsidR="00AE6457"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myr</w:t>
      </w:r>
      <w:r w:rsidR="00AE6457" w:rsidRPr="002B1491">
        <w:rPr>
          <w:rFonts w:ascii="Calibri" w:eastAsia="Times New Roman" w:hAnsi="Calibri" w:cs="Times New Roman" w:hint="eastAsia"/>
          <w:b/>
          <w:color w:val="000000"/>
          <w:sz w:val="28"/>
          <w:szCs w:val="28"/>
        </w:rPr>
        <w:t>-AKT2-</w:t>
      </w:r>
      <w:r w:rsidR="00AE6457"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>PT3EF1aH</w:t>
      </w:r>
    </w:p>
    <w:p w:rsidR="00AE6457" w:rsidRDefault="00AE6457" w:rsidP="00AE6457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Pr="00606DCD">
        <w:rPr>
          <w:rFonts w:ascii="Calibri" w:eastAsia="Times New Roman" w:hAnsi="Calibri" w:cs="Times New Roman"/>
          <w:color w:val="000000"/>
        </w:rPr>
        <w:t>BamH1-HF</w:t>
      </w:r>
      <w:r>
        <w:rPr>
          <w:rFonts w:ascii="Calibri" w:eastAsia="Times New Roman" w:hAnsi="Calibri" w:cs="Times New Roman"/>
          <w:color w:val="000000"/>
        </w:rPr>
        <w:t>,</w:t>
      </w:r>
      <w:r w:rsidRPr="00606DCD">
        <w:rPr>
          <w:rFonts w:ascii="Calibri" w:hAnsi="Calibri"/>
          <w:color w:val="000000"/>
        </w:rPr>
        <w:t xml:space="preserve"> </w:t>
      </w:r>
      <w:r w:rsidRPr="00606DCD">
        <w:rPr>
          <w:rFonts w:ascii="Calibri" w:eastAsia="Times New Roman" w:hAnsi="Calibri" w:cs="Times New Roman"/>
          <w:color w:val="000000"/>
        </w:rPr>
        <w:t>EcoRV</w:t>
      </w:r>
    </w:p>
    <w:p w:rsidR="00AE6457" w:rsidRDefault="00AE6457" w:rsidP="00AE6457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p w:rsidR="00AE6457" w:rsidRDefault="00AE6457" w:rsidP="00AE6457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>
            <wp:extent cx="4693920" cy="1408895"/>
            <wp:effectExtent l="0" t="0" r="0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064" cy="1419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4250" w:rsidRPr="002B1491" w:rsidRDefault="002B1491" w:rsidP="002B1491">
      <w:pPr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>2</w:t>
      </w:r>
      <w:r w:rsidR="00F133D8">
        <w:rPr>
          <w:rFonts w:ascii="Calibri" w:eastAsia="Times New Roman" w:hAnsi="Calibri" w:cs="Times New Roman"/>
          <w:b/>
          <w:color w:val="000000"/>
          <w:sz w:val="28"/>
          <w:szCs w:val="28"/>
        </w:rPr>
        <w:t>3.</w:t>
      </w:r>
      <w:r w:rsidR="00056138"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NICD-PT3EF1αH</w:t>
      </w:r>
      <w:r w:rsidR="00214250"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 xml:space="preserve"> (</w:t>
      </w:r>
      <w:hyperlink r:id="rId39" w:history="1">
        <w:r w:rsidR="00214250" w:rsidRPr="002B1491">
          <w:rPr>
            <w:rStyle w:val="Hyperlink"/>
            <w:rFonts w:ascii="Calibri" w:eastAsia="Times New Roman" w:hAnsi="Calibri" w:cs="Times New Roman"/>
            <w:b/>
            <w:sz w:val="28"/>
            <w:szCs w:val="28"/>
          </w:rPr>
          <w:t>https://www.addgene.org/46047/</w:t>
        </w:r>
      </w:hyperlink>
      <w:r w:rsidR="00214250" w:rsidRPr="002B1491">
        <w:rPr>
          <w:rFonts w:ascii="Calibri" w:eastAsia="Times New Roman" w:hAnsi="Calibri" w:cs="Times New Roman"/>
          <w:b/>
          <w:color w:val="000000"/>
          <w:sz w:val="28"/>
          <w:szCs w:val="28"/>
        </w:rPr>
        <w:t>)</w:t>
      </w:r>
    </w:p>
    <w:p w:rsidR="00056138" w:rsidRDefault="00056138" w:rsidP="00056138">
      <w:pPr>
        <w:rPr>
          <w:rFonts w:ascii="Calibri" w:eastAsia="Times New Roman" w:hAnsi="Calibri" w:cs="Times New Roman"/>
          <w:color w:val="000000"/>
        </w:rPr>
      </w:pPr>
      <w:r w:rsidRPr="00190F8E">
        <w:rPr>
          <w:rFonts w:ascii="Calibri" w:eastAsia="Times New Roman" w:hAnsi="Calibri" w:cs="Times New Roman"/>
          <w:b/>
          <w:color w:val="000000"/>
          <w:sz w:val="28"/>
          <w:szCs w:val="28"/>
        </w:rPr>
        <w:t>Digestive enzyme</w:t>
      </w:r>
      <w:r>
        <w:rPr>
          <w:color w:val="000000" w:themeColor="text1"/>
        </w:rPr>
        <w:t>:</w:t>
      </w:r>
      <w:r w:rsidRPr="00C3081B">
        <w:rPr>
          <w:rFonts w:ascii="Calibri" w:hAnsi="Calibri"/>
          <w:color w:val="000000"/>
        </w:rPr>
        <w:t xml:space="preserve"> </w:t>
      </w:r>
      <w:r w:rsidRPr="00606DCD">
        <w:rPr>
          <w:rFonts w:ascii="Calibri" w:eastAsia="Times New Roman" w:hAnsi="Calibri" w:cs="Times New Roman"/>
          <w:color w:val="000000"/>
        </w:rPr>
        <w:t>BamH1-HF</w:t>
      </w:r>
      <w:r>
        <w:rPr>
          <w:rFonts w:ascii="Calibri" w:eastAsia="Times New Roman" w:hAnsi="Calibri" w:cs="Times New Roman"/>
          <w:color w:val="000000"/>
        </w:rPr>
        <w:t>,</w:t>
      </w:r>
      <w:r w:rsidRPr="00606DCD">
        <w:rPr>
          <w:rFonts w:ascii="Calibri" w:hAnsi="Calibri"/>
          <w:color w:val="000000"/>
        </w:rPr>
        <w:t xml:space="preserve"> </w:t>
      </w:r>
      <w:r w:rsidRPr="00606DCD">
        <w:rPr>
          <w:rFonts w:ascii="Calibri" w:eastAsia="Times New Roman" w:hAnsi="Calibri" w:cs="Times New Roman"/>
          <w:color w:val="000000"/>
        </w:rPr>
        <w:t>EcoRV</w:t>
      </w:r>
    </w:p>
    <w:p w:rsidR="004D1A0E" w:rsidRPr="00FE374C" w:rsidRDefault="00FE374C" w:rsidP="00FE374C">
      <w:pP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9563D95" wp14:editId="6C8557CA">
                <wp:simplePos x="0" y="0"/>
                <wp:positionH relativeFrom="column">
                  <wp:posOffset>723900</wp:posOffset>
                </wp:positionH>
                <wp:positionV relativeFrom="paragraph">
                  <wp:posOffset>253959</wp:posOffset>
                </wp:positionV>
                <wp:extent cx="1131570" cy="228600"/>
                <wp:effectExtent l="0" t="0" r="11430" b="0"/>
                <wp:wrapNone/>
                <wp:docPr id="122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1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D1A0E" w:rsidRPr="00B543B1" w:rsidRDefault="00FE374C" w:rsidP="004D1A0E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="004D1A0E" w:rsidRPr="00B543B1">
                              <w:rPr>
                                <w:sz w:val="32"/>
                                <w:szCs w:val="32"/>
                              </w:rPr>
                              <w:t xml:space="preserve">1 </w:t>
                            </w:r>
                            <w:r>
                              <w:rPr>
                                <w:rFonts w:hint="eastAsia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D1A0E" w:rsidRPr="00B543B1">
                              <w:rPr>
                                <w:sz w:val="32"/>
                                <w:szCs w:val="32"/>
                              </w:rPr>
                              <w:t xml:space="preserve">  2 </w:t>
                            </w:r>
                            <w:r>
                              <w:rPr>
                                <w:rFonts w:hint="eastAsia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D1A0E">
                              <w:rPr>
                                <w:sz w:val="32"/>
                                <w:szCs w:val="32"/>
                              </w:rPr>
                              <w:t xml:space="preserve">  3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63D95" id="Text Box 122" o:spid="_x0000_s1042" type="#_x0000_t202" style="position:absolute;margin-left:57pt;margin-top:20pt;width:89.1pt;height:1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" filled="f" stroked="f">
                <v:textbox inset="0,0,0,0">
                  <w:txbxContent>
                    <w:p w:rsidR="004D1A0E" w:rsidRPr="00B543B1" w:rsidRDefault="00FE374C" w:rsidP="004D1A0E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</w:rPr>
                        <w:t xml:space="preserve">     </w:t>
                      </w:r>
                      <w:r w:rsidR="004D1A0E" w:rsidRPr="00B543B1">
                        <w:rPr>
                          <w:sz w:val="32"/>
                          <w:szCs w:val="32"/>
                        </w:rPr>
                        <w:t xml:space="preserve">1 </w:t>
                      </w:r>
                      <w:r>
                        <w:rPr>
                          <w:rFonts w:hint="eastAsia"/>
                          <w:sz w:val="32"/>
                          <w:szCs w:val="32"/>
                        </w:rPr>
                        <w:t xml:space="preserve"> </w:t>
                      </w:r>
                      <w:r w:rsidR="004D1A0E" w:rsidRPr="00B543B1">
                        <w:rPr>
                          <w:sz w:val="32"/>
                          <w:szCs w:val="32"/>
                        </w:rPr>
                        <w:t xml:space="preserve">  2 </w:t>
                      </w:r>
                      <w:r>
                        <w:rPr>
                          <w:rFonts w:hint="eastAsia"/>
                          <w:sz w:val="32"/>
                          <w:szCs w:val="32"/>
                        </w:rPr>
                        <w:t xml:space="preserve"> </w:t>
                      </w:r>
                      <w:r w:rsidR="004D1A0E">
                        <w:rPr>
                          <w:sz w:val="32"/>
                          <w:szCs w:val="32"/>
                        </w:rPr>
                        <w:t xml:space="preserve">  3 </w:t>
                      </w:r>
                    </w:p>
                  </w:txbxContent>
                </v:textbox>
              </v:shape>
            </w:pict>
          </mc:Fallback>
        </mc:AlternateContent>
      </w:r>
      <w:r w:rsidR="00056138">
        <w:rPr>
          <w:rFonts w:ascii="Calibri" w:eastAsia="Times New Roman" w:hAnsi="Calibri" w:cs="Times New Roman"/>
          <w:b/>
          <w:color w:val="000000"/>
          <w:sz w:val="28"/>
          <w:szCs w:val="28"/>
        </w:rPr>
        <w:t>Digest map:</w:t>
      </w:r>
    </w:p>
    <w:p w:rsidR="004D1A0E" w:rsidRDefault="00FE374C" w:rsidP="004D1A0E">
      <w:pPr>
        <w:spacing w:line="360" w:lineRule="auto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3943C1E3" wp14:editId="7771F681">
            <wp:simplePos x="0" y="0"/>
            <wp:positionH relativeFrom="column">
              <wp:posOffset>534035</wp:posOffset>
            </wp:positionH>
            <wp:positionV relativeFrom="paragraph">
              <wp:posOffset>102870</wp:posOffset>
            </wp:positionV>
            <wp:extent cx="1233805" cy="1626870"/>
            <wp:effectExtent l="0" t="0" r="4445" b="0"/>
            <wp:wrapNone/>
            <wp:docPr id="121" name="Picture 121" descr="0928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0928201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84" t="12605" r="6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805" cy="162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1A0E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65E31F9" wp14:editId="66AFD594">
                <wp:simplePos x="0" y="0"/>
                <wp:positionH relativeFrom="column">
                  <wp:posOffset>1914525</wp:posOffset>
                </wp:positionH>
                <wp:positionV relativeFrom="paragraph">
                  <wp:posOffset>211455</wp:posOffset>
                </wp:positionV>
                <wp:extent cx="1123950" cy="1181100"/>
                <wp:effectExtent l="0" t="0" r="0" b="0"/>
                <wp:wrapNone/>
                <wp:docPr id="120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D1A0E" w:rsidRDefault="004D1A0E" w:rsidP="004D1A0E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7801C0">
                              <w:rPr>
                                <w:sz w:val="28"/>
                                <w:szCs w:val="28"/>
                              </w:rPr>
                              <w:t>1  uncut</w:t>
                            </w:r>
                          </w:p>
                          <w:p w:rsidR="004D1A0E" w:rsidRDefault="004D1A0E" w:rsidP="004D1A0E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7801C0">
                              <w:rPr>
                                <w:sz w:val="28"/>
                                <w:szCs w:val="28"/>
                              </w:rPr>
                              <w:t xml:space="preserve">2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7801C0">
                              <w:rPr>
                                <w:sz w:val="28"/>
                                <w:szCs w:val="28"/>
                              </w:rPr>
                              <w:t>BamHI</w:t>
                            </w:r>
                          </w:p>
                          <w:p w:rsidR="004D1A0E" w:rsidRPr="007801C0" w:rsidRDefault="004D1A0E" w:rsidP="004D1A0E">
                            <w:pPr>
                              <w:spacing w:after="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7801C0">
                              <w:rPr>
                                <w:sz w:val="28"/>
                                <w:szCs w:val="28"/>
                              </w:rPr>
                              <w:t xml:space="preserve">3  EcoRV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E31F9" id="Text Box 120" o:spid="_x0000_s1043" type="#_x0000_t202" style="position:absolute;margin-left:150.75pt;margin-top:16.65pt;width:88.5pt;height:9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" filled="f" stroked="f">
                <v:textbox inset="0,0,0,0">
                  <w:txbxContent>
                    <w:p w:rsidR="004D1A0E" w:rsidRDefault="004D1A0E" w:rsidP="004D1A0E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 w:rsidRPr="007801C0">
                        <w:rPr>
                          <w:sz w:val="28"/>
                          <w:szCs w:val="28"/>
                        </w:rPr>
                        <w:t>1  uncut</w:t>
                      </w:r>
                    </w:p>
                    <w:p w:rsidR="004D1A0E" w:rsidRDefault="004D1A0E" w:rsidP="004D1A0E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 w:rsidRPr="007801C0">
                        <w:rPr>
                          <w:sz w:val="28"/>
                          <w:szCs w:val="28"/>
                        </w:rPr>
                        <w:t xml:space="preserve">2 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7801C0">
                        <w:rPr>
                          <w:sz w:val="28"/>
                          <w:szCs w:val="28"/>
                        </w:rPr>
                        <w:t>BamHI</w:t>
                      </w:r>
                    </w:p>
                    <w:p w:rsidR="004D1A0E" w:rsidRPr="007801C0" w:rsidRDefault="004D1A0E" w:rsidP="004D1A0E">
                      <w:pPr>
                        <w:spacing w:after="0" w:line="360" w:lineRule="auto"/>
                        <w:rPr>
                          <w:sz w:val="28"/>
                          <w:szCs w:val="28"/>
                        </w:rPr>
                      </w:pPr>
                      <w:r w:rsidRPr="007801C0">
                        <w:rPr>
                          <w:sz w:val="28"/>
                          <w:szCs w:val="28"/>
                        </w:rPr>
                        <w:t xml:space="preserve">3  EcoRV    </w:t>
                      </w:r>
                    </w:p>
                  </w:txbxContent>
                </v:textbox>
              </v:shape>
            </w:pict>
          </mc:Fallback>
        </mc:AlternateContent>
      </w:r>
    </w:p>
    <w:p w:rsidR="00056138" w:rsidRPr="002C56A8" w:rsidRDefault="00056138" w:rsidP="00674642">
      <w:pPr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</w:pPr>
    </w:p>
    <w:sectPr w:rsidR="00056138" w:rsidRPr="002C5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703E" w:rsidRDefault="00D8703E" w:rsidP="000A0562">
      <w:pPr>
        <w:spacing w:after="0" w:line="240" w:lineRule="auto"/>
      </w:pPr>
      <w:r>
        <w:separator/>
      </w:r>
    </w:p>
  </w:endnote>
  <w:endnote w:type="continuationSeparator" w:id="0">
    <w:p w:rsidR="00D8703E" w:rsidRDefault="00D8703E" w:rsidP="000A0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703E" w:rsidRDefault="00D8703E" w:rsidP="000A0562">
      <w:pPr>
        <w:spacing w:after="0" w:line="240" w:lineRule="auto"/>
      </w:pPr>
      <w:r>
        <w:separator/>
      </w:r>
    </w:p>
  </w:footnote>
  <w:footnote w:type="continuationSeparator" w:id="0">
    <w:p w:rsidR="00D8703E" w:rsidRDefault="00D8703E" w:rsidP="000A05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93675"/>
    <w:multiLevelType w:val="hybridMultilevel"/>
    <w:tmpl w:val="F0080BE4"/>
    <w:lvl w:ilvl="0" w:tplc="67A45F1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82113B"/>
    <w:multiLevelType w:val="hybridMultilevel"/>
    <w:tmpl w:val="E0CC9936"/>
    <w:lvl w:ilvl="0" w:tplc="BE2E6DFC">
      <w:start w:val="18"/>
      <w:numFmt w:val="decimal"/>
      <w:lvlText w:val="%1"/>
      <w:lvlJc w:val="left"/>
      <w:pPr>
        <w:ind w:left="1080" w:hanging="360"/>
      </w:pPr>
      <w:rPr>
        <w:rFonts w:ascii="Calibri" w:eastAsia="Times New Roman" w:hAnsi="Calibri" w:cs="Times New Roman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85D587D"/>
    <w:multiLevelType w:val="hybridMultilevel"/>
    <w:tmpl w:val="F0080BE4"/>
    <w:lvl w:ilvl="0" w:tplc="67A45F1E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10D18BC"/>
    <w:multiLevelType w:val="hybridMultilevel"/>
    <w:tmpl w:val="E5688CD8"/>
    <w:lvl w:ilvl="0" w:tplc="67A45F1E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921560"/>
    <w:multiLevelType w:val="hybridMultilevel"/>
    <w:tmpl w:val="BEC41B20"/>
    <w:lvl w:ilvl="0" w:tplc="136A39D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E73452"/>
    <w:multiLevelType w:val="hybridMultilevel"/>
    <w:tmpl w:val="F9803EAC"/>
    <w:lvl w:ilvl="0" w:tplc="2B98B70C">
      <w:start w:val="1"/>
      <w:numFmt w:val="decimal"/>
      <w:lvlText w:val="%1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MDU1NzWzMDYxsDRU0lEKTi0uzszPAykwNKgFAJE6afAtAAAA"/>
  </w:docVars>
  <w:rsids>
    <w:rsidRoot w:val="000A0562"/>
    <w:rsid w:val="00007691"/>
    <w:rsid w:val="0002690C"/>
    <w:rsid w:val="000310E3"/>
    <w:rsid w:val="000343A5"/>
    <w:rsid w:val="00047619"/>
    <w:rsid w:val="00056138"/>
    <w:rsid w:val="000636F0"/>
    <w:rsid w:val="000878EB"/>
    <w:rsid w:val="000A0562"/>
    <w:rsid w:val="000D3C29"/>
    <w:rsid w:val="000E4029"/>
    <w:rsid w:val="000F42AD"/>
    <w:rsid w:val="0010684B"/>
    <w:rsid w:val="00106FFA"/>
    <w:rsid w:val="00113D5D"/>
    <w:rsid w:val="0013001A"/>
    <w:rsid w:val="001463B9"/>
    <w:rsid w:val="00152AD0"/>
    <w:rsid w:val="00160D70"/>
    <w:rsid w:val="00164E87"/>
    <w:rsid w:val="00190F8E"/>
    <w:rsid w:val="00194F30"/>
    <w:rsid w:val="001965DD"/>
    <w:rsid w:val="001A768B"/>
    <w:rsid w:val="001C6A78"/>
    <w:rsid w:val="001F70BA"/>
    <w:rsid w:val="001F738A"/>
    <w:rsid w:val="002023E1"/>
    <w:rsid w:val="0020294F"/>
    <w:rsid w:val="00214250"/>
    <w:rsid w:val="00221CFB"/>
    <w:rsid w:val="002532D8"/>
    <w:rsid w:val="002613DB"/>
    <w:rsid w:val="00270D36"/>
    <w:rsid w:val="00274FD7"/>
    <w:rsid w:val="0027771C"/>
    <w:rsid w:val="0028666B"/>
    <w:rsid w:val="002A46EB"/>
    <w:rsid w:val="002A5215"/>
    <w:rsid w:val="002A73B6"/>
    <w:rsid w:val="002B1491"/>
    <w:rsid w:val="002C4FA0"/>
    <w:rsid w:val="002C56A8"/>
    <w:rsid w:val="002F0F9B"/>
    <w:rsid w:val="00313303"/>
    <w:rsid w:val="00325A53"/>
    <w:rsid w:val="00337404"/>
    <w:rsid w:val="00340549"/>
    <w:rsid w:val="00340F9F"/>
    <w:rsid w:val="00351DAD"/>
    <w:rsid w:val="00352A16"/>
    <w:rsid w:val="003A561F"/>
    <w:rsid w:val="003A7A74"/>
    <w:rsid w:val="003D3768"/>
    <w:rsid w:val="003D44FA"/>
    <w:rsid w:val="00425555"/>
    <w:rsid w:val="00456FEE"/>
    <w:rsid w:val="00463A9E"/>
    <w:rsid w:val="0048464C"/>
    <w:rsid w:val="004972A3"/>
    <w:rsid w:val="00497F0B"/>
    <w:rsid w:val="004A1586"/>
    <w:rsid w:val="004B1579"/>
    <w:rsid w:val="004B59B2"/>
    <w:rsid w:val="004B6ED1"/>
    <w:rsid w:val="004D1A0E"/>
    <w:rsid w:val="004E1040"/>
    <w:rsid w:val="004E1FDE"/>
    <w:rsid w:val="004F0B50"/>
    <w:rsid w:val="004F2CCF"/>
    <w:rsid w:val="0051272E"/>
    <w:rsid w:val="00522D97"/>
    <w:rsid w:val="005446A6"/>
    <w:rsid w:val="0055060C"/>
    <w:rsid w:val="00572545"/>
    <w:rsid w:val="00575395"/>
    <w:rsid w:val="00592C3D"/>
    <w:rsid w:val="005A4EBE"/>
    <w:rsid w:val="005A5353"/>
    <w:rsid w:val="005C5D29"/>
    <w:rsid w:val="005D5966"/>
    <w:rsid w:val="00606DCD"/>
    <w:rsid w:val="00615E0B"/>
    <w:rsid w:val="0065188A"/>
    <w:rsid w:val="00666668"/>
    <w:rsid w:val="00674642"/>
    <w:rsid w:val="006763F4"/>
    <w:rsid w:val="006835A7"/>
    <w:rsid w:val="00691C41"/>
    <w:rsid w:val="006D5ED1"/>
    <w:rsid w:val="006E15DB"/>
    <w:rsid w:val="007021AD"/>
    <w:rsid w:val="00716855"/>
    <w:rsid w:val="007217E8"/>
    <w:rsid w:val="007265DD"/>
    <w:rsid w:val="00736408"/>
    <w:rsid w:val="00751398"/>
    <w:rsid w:val="0075368E"/>
    <w:rsid w:val="00760D53"/>
    <w:rsid w:val="007921C5"/>
    <w:rsid w:val="007944D5"/>
    <w:rsid w:val="0079586A"/>
    <w:rsid w:val="007C0E6E"/>
    <w:rsid w:val="007D258D"/>
    <w:rsid w:val="007E700C"/>
    <w:rsid w:val="007F6E80"/>
    <w:rsid w:val="00812F20"/>
    <w:rsid w:val="0083515B"/>
    <w:rsid w:val="00842D32"/>
    <w:rsid w:val="00882E27"/>
    <w:rsid w:val="008A14CF"/>
    <w:rsid w:val="008C3CDC"/>
    <w:rsid w:val="008F0B25"/>
    <w:rsid w:val="008F328A"/>
    <w:rsid w:val="008F3CC6"/>
    <w:rsid w:val="0090268D"/>
    <w:rsid w:val="009437A5"/>
    <w:rsid w:val="009561AB"/>
    <w:rsid w:val="00972C5D"/>
    <w:rsid w:val="009845E7"/>
    <w:rsid w:val="009B6B56"/>
    <w:rsid w:val="009F184B"/>
    <w:rsid w:val="009F31B2"/>
    <w:rsid w:val="00A018FC"/>
    <w:rsid w:val="00A16EEA"/>
    <w:rsid w:val="00A27171"/>
    <w:rsid w:val="00A67529"/>
    <w:rsid w:val="00A95DCE"/>
    <w:rsid w:val="00AD3B66"/>
    <w:rsid w:val="00AD58E6"/>
    <w:rsid w:val="00AE6457"/>
    <w:rsid w:val="00B0766E"/>
    <w:rsid w:val="00B353EA"/>
    <w:rsid w:val="00B4299E"/>
    <w:rsid w:val="00B93A95"/>
    <w:rsid w:val="00BA6A78"/>
    <w:rsid w:val="00BD0CCC"/>
    <w:rsid w:val="00C07A17"/>
    <w:rsid w:val="00C27A60"/>
    <w:rsid w:val="00C3081B"/>
    <w:rsid w:val="00C431E8"/>
    <w:rsid w:val="00C43DCD"/>
    <w:rsid w:val="00C564DD"/>
    <w:rsid w:val="00C91B24"/>
    <w:rsid w:val="00CA5838"/>
    <w:rsid w:val="00CE2552"/>
    <w:rsid w:val="00CE5C67"/>
    <w:rsid w:val="00CE70E7"/>
    <w:rsid w:val="00D1523B"/>
    <w:rsid w:val="00D4362F"/>
    <w:rsid w:val="00D4377B"/>
    <w:rsid w:val="00D465B4"/>
    <w:rsid w:val="00D81255"/>
    <w:rsid w:val="00D8703E"/>
    <w:rsid w:val="00DE30E1"/>
    <w:rsid w:val="00DF1E52"/>
    <w:rsid w:val="00DF7E56"/>
    <w:rsid w:val="00E055B6"/>
    <w:rsid w:val="00E126B7"/>
    <w:rsid w:val="00E132AB"/>
    <w:rsid w:val="00E2626B"/>
    <w:rsid w:val="00E410E2"/>
    <w:rsid w:val="00EA3E6F"/>
    <w:rsid w:val="00EC6F1F"/>
    <w:rsid w:val="00EC7A5C"/>
    <w:rsid w:val="00ED4DE4"/>
    <w:rsid w:val="00F133D8"/>
    <w:rsid w:val="00F2257D"/>
    <w:rsid w:val="00F231D1"/>
    <w:rsid w:val="00F42EC9"/>
    <w:rsid w:val="00F5012A"/>
    <w:rsid w:val="00F542D6"/>
    <w:rsid w:val="00F562AD"/>
    <w:rsid w:val="00F91BAC"/>
    <w:rsid w:val="00FE374C"/>
    <w:rsid w:val="00FE463C"/>
    <w:rsid w:val="00FF0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59FE4"/>
  <w15:docId w15:val="{4F2D3CA2-DE72-4CC3-8660-1F1278137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0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562"/>
  </w:style>
  <w:style w:type="paragraph" w:styleId="Footer">
    <w:name w:val="footer"/>
    <w:basedOn w:val="Normal"/>
    <w:link w:val="FooterChar"/>
    <w:uiPriority w:val="99"/>
    <w:unhideWhenUsed/>
    <w:rsid w:val="000A0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562"/>
  </w:style>
  <w:style w:type="paragraph" w:styleId="BalloonText">
    <w:name w:val="Balloon Text"/>
    <w:basedOn w:val="Normal"/>
    <w:link w:val="BalloonTextChar"/>
    <w:uiPriority w:val="99"/>
    <w:semiHidden/>
    <w:unhideWhenUsed/>
    <w:rsid w:val="000E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02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1A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377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58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8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rmofisher.com/order/catalog/product/10787026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8.jpeg"/><Relationship Id="rId26" Type="http://schemas.openxmlformats.org/officeDocument/2006/relationships/image" Target="media/image14.png"/><Relationship Id="rId39" Type="http://schemas.openxmlformats.org/officeDocument/2006/relationships/hyperlink" Target="https://www.addgene.org/46047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ddgene.org/86499/" TargetMode="External"/><Relationship Id="rId34" Type="http://schemas.openxmlformats.org/officeDocument/2006/relationships/image" Target="media/image20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www.addgene.org/86498/" TargetMode="External"/><Relationship Id="rId25" Type="http://schemas.openxmlformats.org/officeDocument/2006/relationships/image" Target="media/image13.png"/><Relationship Id="rId33" Type="http://schemas.openxmlformats.org/officeDocument/2006/relationships/hyperlink" Target="https://www.addgene.org/11916/" TargetMode="External"/><Relationship Id="rId38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16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jpeg"/><Relationship Id="rId28" Type="http://schemas.openxmlformats.org/officeDocument/2006/relationships/hyperlink" Target="https://www.addgene.org/86497/" TargetMode="External"/><Relationship Id="rId36" Type="http://schemas.openxmlformats.org/officeDocument/2006/relationships/image" Target="media/image22.jpeg"/><Relationship Id="rId10" Type="http://schemas.openxmlformats.org/officeDocument/2006/relationships/image" Target="media/image1.jpeg"/><Relationship Id="rId19" Type="http://schemas.openxmlformats.org/officeDocument/2006/relationships/hyperlink" Target="javascript:click_details(%22MHS1010-9205418_1%22,%20%22MHS1010-9205418%22,%20%226172538%22,%200)" TargetMode="External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yperlink" Target="https://www.addgene.org/31790/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AD01C-BB8C-49DF-96D5-8BB0DD45A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6</TotalTime>
  <Pages>9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o, Yu</dc:creator>
  <cp:lastModifiedBy>Che, Li</cp:lastModifiedBy>
  <cp:revision>146</cp:revision>
  <dcterms:created xsi:type="dcterms:W3CDTF">2016-10-03T21:22:00Z</dcterms:created>
  <dcterms:modified xsi:type="dcterms:W3CDTF">2017-06-14T21:57:00Z</dcterms:modified>
</cp:coreProperties>
</file>